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DA780" w14:textId="77777777" w:rsidR="0014756C" w:rsidRPr="00F66B1A" w:rsidRDefault="0014756C" w:rsidP="0014756C">
      <w:pPr>
        <w:jc w:val="center"/>
        <w:rPr>
          <w:b/>
          <w:bCs/>
          <w:sz w:val="28"/>
          <w:szCs w:val="28"/>
          <w:u w:val="single"/>
        </w:rPr>
      </w:pPr>
      <w:r w:rsidRPr="00F66B1A">
        <w:rPr>
          <w:b/>
          <w:bCs/>
          <w:sz w:val="28"/>
          <w:szCs w:val="28"/>
          <w:u w:val="single"/>
        </w:rPr>
        <w:t>UCS6611 - MOBILE APPLICATION DEVELOPMENT LABORATORY</w:t>
      </w:r>
    </w:p>
    <w:p w14:paraId="7A9FCFA9" w14:textId="38363DAC" w:rsidR="0014756C" w:rsidRPr="0014756C" w:rsidRDefault="0014756C" w:rsidP="0014756C">
      <w:pPr>
        <w:jc w:val="center"/>
        <w:rPr>
          <w:rFonts w:eastAsia="Times New Roman" w:cstheme="minorHAnsi"/>
          <w:sz w:val="24"/>
          <w:szCs w:val="24"/>
          <w:lang w:eastAsia="en-IN"/>
        </w:rPr>
      </w:pPr>
      <w:r w:rsidRPr="00F66B1A">
        <w:rPr>
          <w:b/>
          <w:bCs/>
          <w:sz w:val="28"/>
          <w:szCs w:val="28"/>
          <w:u w:val="single"/>
        </w:rPr>
        <w:t xml:space="preserve">Ex. No. </w:t>
      </w:r>
      <w:r>
        <w:rPr>
          <w:b/>
          <w:bCs/>
          <w:sz w:val="28"/>
          <w:szCs w:val="28"/>
          <w:u w:val="single"/>
        </w:rPr>
        <w:t>4</w:t>
      </w:r>
      <w:r w:rsidRPr="00F66B1A">
        <w:rPr>
          <w:b/>
          <w:bCs/>
          <w:sz w:val="28"/>
          <w:szCs w:val="28"/>
          <w:u w:val="single"/>
        </w:rPr>
        <w:t xml:space="preserve"> </w:t>
      </w:r>
      <w:hyperlink r:id="rId5" w:anchor="section-4" w:history="1">
        <w:r w:rsidRPr="0014756C">
          <w:rPr>
            <w:rStyle w:val="Hyperlink"/>
            <w:rFonts w:cstheme="minorHAnsi"/>
            <w:b/>
            <w:bCs/>
            <w:color w:val="auto"/>
            <w:sz w:val="28"/>
            <w:szCs w:val="28"/>
          </w:rPr>
          <w:t>Develop an application that makes use of databases</w:t>
        </w:r>
      </w:hyperlink>
    </w:p>
    <w:p w14:paraId="5FEE7164" w14:textId="4EF3CDAD" w:rsidR="0014756C" w:rsidRDefault="0014756C" w:rsidP="0014756C">
      <w:pPr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r w:rsidR="00107E46">
        <w:rPr>
          <w:sz w:val="24"/>
          <w:szCs w:val="24"/>
        </w:rPr>
        <w:t>27</w:t>
      </w:r>
      <w:r>
        <w:rPr>
          <w:sz w:val="24"/>
          <w:szCs w:val="24"/>
        </w:rPr>
        <w:t>/</w:t>
      </w:r>
      <w:r w:rsidR="00107E46">
        <w:rPr>
          <w:sz w:val="24"/>
          <w:szCs w:val="24"/>
        </w:rPr>
        <w:t>8</w:t>
      </w:r>
      <w:r>
        <w:rPr>
          <w:sz w:val="24"/>
          <w:szCs w:val="24"/>
        </w:rPr>
        <w:t xml:space="preserve">/21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</w:t>
      </w:r>
      <w:r w:rsidRPr="00CE2534">
        <w:rPr>
          <w:b/>
          <w:bCs/>
          <w:sz w:val="24"/>
          <w:szCs w:val="24"/>
        </w:rPr>
        <w:t>Name:</w:t>
      </w:r>
      <w:r>
        <w:rPr>
          <w:sz w:val="24"/>
          <w:szCs w:val="24"/>
        </w:rPr>
        <w:t xml:space="preserve"> Srinath S</w:t>
      </w:r>
    </w:p>
    <w:p w14:paraId="5980F1DA" w14:textId="77777777" w:rsidR="0014756C" w:rsidRDefault="0014756C" w:rsidP="0014756C">
      <w:pPr>
        <w:pBdr>
          <w:bottom w:val="single" w:sz="6" w:space="1" w:color="auto"/>
        </w:pBd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Class:</w:t>
      </w:r>
      <w:r>
        <w:rPr>
          <w:sz w:val="24"/>
          <w:szCs w:val="24"/>
        </w:rPr>
        <w:t xml:space="preserve"> CSE-C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E2534">
        <w:rPr>
          <w:b/>
          <w:bCs/>
          <w:sz w:val="24"/>
          <w:szCs w:val="24"/>
        </w:rPr>
        <w:t xml:space="preserve">    Roll:</w:t>
      </w:r>
      <w:r>
        <w:rPr>
          <w:sz w:val="24"/>
          <w:szCs w:val="24"/>
        </w:rPr>
        <w:t xml:space="preserve"> 185001205</w:t>
      </w:r>
    </w:p>
    <w:p w14:paraId="42CB20F2" w14:textId="1B719E75" w:rsidR="0014756C" w:rsidRDefault="0014756C" w:rsidP="0014756C">
      <w:pPr>
        <w:rPr>
          <w:b/>
          <w:bCs/>
          <w:sz w:val="28"/>
          <w:szCs w:val="28"/>
        </w:rPr>
      </w:pPr>
      <w:r w:rsidRPr="00CE2534">
        <w:rPr>
          <w:b/>
          <w:bCs/>
          <w:sz w:val="28"/>
          <w:szCs w:val="28"/>
        </w:rPr>
        <w:t>Question:</w:t>
      </w:r>
    </w:p>
    <w:p w14:paraId="684A74F6" w14:textId="5963BF51" w:rsidR="0014756C" w:rsidRDefault="0022268E" w:rsidP="0014756C">
      <w:pPr>
        <w:rPr>
          <w:rFonts w:cstheme="minorHAnsi"/>
          <w:sz w:val="24"/>
          <w:szCs w:val="24"/>
        </w:rPr>
      </w:pPr>
      <w:hyperlink r:id="rId6" w:anchor="section-4" w:history="1">
        <w:r w:rsidR="0014756C" w:rsidRPr="0014756C">
          <w:rPr>
            <w:rStyle w:val="Hyperlink"/>
            <w:rFonts w:cstheme="minorHAnsi"/>
            <w:color w:val="auto"/>
            <w:sz w:val="24"/>
            <w:szCs w:val="24"/>
            <w:u w:val="none"/>
          </w:rPr>
          <w:t>Develop an application that makes</w:t>
        </w:r>
        <w:r w:rsidR="0014756C">
          <w:rPr>
            <w:rStyle w:val="Hyperlink"/>
            <w:rFonts w:cstheme="minorHAnsi"/>
            <w:color w:val="auto"/>
            <w:sz w:val="24"/>
            <w:szCs w:val="24"/>
            <w:u w:val="none"/>
          </w:rPr>
          <w:t xml:space="preserve"> </w:t>
        </w:r>
        <w:r w:rsidR="0014756C" w:rsidRPr="0014756C">
          <w:rPr>
            <w:rStyle w:val="Hyperlink"/>
            <w:rFonts w:cstheme="minorHAnsi"/>
            <w:color w:val="auto"/>
            <w:sz w:val="24"/>
            <w:szCs w:val="24"/>
            <w:u w:val="none"/>
          </w:rPr>
          <w:t>use of databases</w:t>
        </w:r>
      </w:hyperlink>
    </w:p>
    <w:p w14:paraId="62AF5E3D" w14:textId="30D2589C" w:rsidR="0014756C" w:rsidRDefault="0014756C" w:rsidP="0014756C">
      <w:pPr>
        <w:rPr>
          <w:rFonts w:cstheme="minorHAnsi"/>
          <w:b/>
          <w:bCs/>
          <w:sz w:val="28"/>
          <w:szCs w:val="28"/>
        </w:rPr>
      </w:pPr>
      <w:r w:rsidRPr="0014756C">
        <w:rPr>
          <w:rFonts w:cstheme="minorHAnsi"/>
          <w:b/>
          <w:bCs/>
          <w:sz w:val="28"/>
          <w:szCs w:val="28"/>
        </w:rPr>
        <w:t>Code:</w:t>
      </w:r>
    </w:p>
    <w:p w14:paraId="109E27E0" w14:textId="37794F8A" w:rsidR="0014756C" w:rsidRDefault="0014756C" w:rsidP="0014756C">
      <w:pPr>
        <w:rPr>
          <w:rFonts w:cstheme="minorHAnsi"/>
          <w:b/>
          <w:bCs/>
          <w:sz w:val="24"/>
          <w:szCs w:val="24"/>
        </w:rPr>
      </w:pPr>
      <w:r w:rsidRPr="0014756C">
        <w:rPr>
          <w:rFonts w:cstheme="minorHAnsi"/>
          <w:b/>
          <w:bCs/>
          <w:sz w:val="24"/>
          <w:szCs w:val="24"/>
        </w:rPr>
        <w:t>Dbhelper.java:</w:t>
      </w:r>
    </w:p>
    <w:p w14:paraId="57013F8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m.example.databas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5EE202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B54BF1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.ContentValue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D342C1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.Con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58CAB6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database.Curso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0984CB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database.sqlite.SQLiteDatabas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DC2AD3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database.sqlite.SQLiteOpenHelp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07CEAE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Toas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34D8A4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0BE62C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BHelp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QLiteOpenHelp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2E0C48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3E0B4D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nal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B_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employee_db</w:t>
      </w:r>
      <w:proofErr w:type="spellEnd"/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E86FD6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BB4ACD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nal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B_VERSION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D578C1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2A571F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nal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ABLE_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mployee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012125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057103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nal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_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code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714E73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7F60FE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nal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_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name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5CCE73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0CFCC3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nal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END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gender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EDAA85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578A7D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nal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EPARTMEN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epartm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0CC7AB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F8D7A0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nal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LAR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alary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18E4DE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B508E1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BHelp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Contex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ntex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C67A7C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context, DB_NAME,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DB_VERSION);</w:t>
      </w:r>
    </w:p>
    <w:p w14:paraId="0F9B4EC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42A4D4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5E3C24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3DA233E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QLiteDatabas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b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2AE11A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on below line we are creating</w:t>
      </w:r>
    </w:p>
    <w:p w14:paraId="3AE7898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// an </w:t>
      </w:r>
      <w:proofErr w:type="spellStart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sqlite</w:t>
      </w:r>
      <w:proofErr w:type="spellEnd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query and we are</w:t>
      </w:r>
    </w:p>
    <w:p w14:paraId="5F9509A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setting our column names</w:t>
      </w:r>
    </w:p>
    <w:p w14:paraId="739FB87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along with their data types.</w:t>
      </w:r>
    </w:p>
    <w:p w14:paraId="51755A1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quer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CREATE TABLE IF NOT EXISTS 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TABLE_NAME + 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("</w:t>
      </w:r>
    </w:p>
    <w:p w14:paraId="1E0D231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+ EMP_CODE + 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TEXT PRIMARY KEY, "</w:t>
      </w:r>
    </w:p>
    <w:p w14:paraId="79088FF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+ EMP_NAME + 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TEXT,"</w:t>
      </w:r>
    </w:p>
    <w:p w14:paraId="588893D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+ GENDER + 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TEXT,"</w:t>
      </w:r>
    </w:p>
    <w:p w14:paraId="0A9C31C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+ DEPARTMENT + 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TEXT,"</w:t>
      </w:r>
    </w:p>
    <w:p w14:paraId="252DE87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+ SALARY + 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TEXT)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D3B38C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3FD07B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// at last we are calling a exec </w:t>
      </w:r>
      <w:proofErr w:type="spellStart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sql</w:t>
      </w:r>
      <w:proofErr w:type="spellEnd"/>
    </w:p>
    <w:p w14:paraId="6D1D31D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// method to execute above </w:t>
      </w:r>
      <w:proofErr w:type="spellStart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sql</w:t>
      </w:r>
      <w:proofErr w:type="spellEnd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query</w:t>
      </w:r>
    </w:p>
    <w:p w14:paraId="140F1BA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b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execSQL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query);</w:t>
      </w:r>
    </w:p>
    <w:p w14:paraId="22A5391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78B727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BB2C33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sertEmploye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end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ep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lar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3F76D6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62D7F4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QLiteDatabas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b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WritableDatabas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A79C09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BDDE78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ContentValue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alue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ontentValue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B07DFE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824E9F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alue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u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EMP_CODE, code);</w:t>
      </w:r>
    </w:p>
    <w:p w14:paraId="2B31B01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alue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u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EMP_NAME, name);</w:t>
      </w:r>
    </w:p>
    <w:p w14:paraId="2C3CE44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alue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u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GENDER, gender);</w:t>
      </w:r>
    </w:p>
    <w:p w14:paraId="370F538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alue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u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DEPARTMENT, dept);</w:t>
      </w:r>
    </w:p>
    <w:p w14:paraId="6204886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alue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u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SALARY, salary);</w:t>
      </w:r>
    </w:p>
    <w:p w14:paraId="62F0FAB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1CFBDA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b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sertOrThrow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TABLE_NAME,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values);</w:t>
      </w:r>
    </w:p>
    <w:p w14:paraId="29ACD60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69C13F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       </w:t>
      </w:r>
      <w:proofErr w:type="spellStart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db.close</w:t>
      </w:r>
      <w:proofErr w:type="spellEnd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();</w:t>
      </w:r>
    </w:p>
    <w:p w14:paraId="0CB634B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510DF0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3487F6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updateEmploye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end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ep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lar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7F4D9D2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QLiteDatabas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b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WritableDatabas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F92436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9315BE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ContentValue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alue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ontentValue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59E91D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F4CD8E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alue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u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EMP_NAME, name);</w:t>
      </w:r>
    </w:p>
    <w:p w14:paraId="722A689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alue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u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GENDER, gender);</w:t>
      </w:r>
    </w:p>
    <w:p w14:paraId="5FFC468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alue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u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DEPARTMENT, dept);</w:t>
      </w:r>
    </w:p>
    <w:p w14:paraId="6C2B37E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alue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u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SALARY, salary);</w:t>
      </w:r>
    </w:p>
    <w:p w14:paraId="510CB15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EFB824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b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upd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TABLE_NAME, values, 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code = ?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]{code});</w:t>
      </w:r>
    </w:p>
    <w:p w14:paraId="41C303A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16F76A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       </w:t>
      </w:r>
      <w:proofErr w:type="spellStart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db.close</w:t>
      </w:r>
      <w:proofErr w:type="spellEnd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();</w:t>
      </w:r>
    </w:p>
    <w:p w14:paraId="5C26E65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B5F682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62B841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eleteEmploye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7E787EF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QLiteDatabas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b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WritableDatabas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FAAA9C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13F58F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b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ele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TABLE_NAME, 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code = ?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]{code});</w:t>
      </w:r>
    </w:p>
    <w:p w14:paraId="764494F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014433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       </w:t>
      </w:r>
      <w:proofErr w:type="spellStart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db.close</w:t>
      </w:r>
      <w:proofErr w:type="spellEnd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();</w:t>
      </w:r>
    </w:p>
    <w:p w14:paraId="6462844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27A14C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07AEBF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trieveEmploye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56BBDB0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QLiteDatabas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b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ReadableDatabas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FCF0D2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al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22268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4539BC4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//        Cursor </w:t>
      </w:r>
      <w:proofErr w:type="spellStart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cursor</w:t>
      </w:r>
      <w:proofErr w:type="spellEnd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db.query</w:t>
      </w:r>
      <w:proofErr w:type="spellEnd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( TABLE_NAME , new String [] { EMP_NAME , GENDER , DEPARTMENT , SALARY } , "code = ?" , new String [] {code} ,</w:t>
      </w:r>
    </w:p>
    <w:p w14:paraId="52F8174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       null , null , null );</w:t>
      </w:r>
    </w:p>
    <w:p w14:paraId="12A2D15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Curso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urso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b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awQuer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ELECT * FROM 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TABLE_NAME+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WHERE code = '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code+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';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B45034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19C192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urso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oveToN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{</w:t>
      </w:r>
    </w:p>
    <w:p w14:paraId="0C7ED7C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           </w:t>
      </w:r>
      <w:proofErr w:type="spellStart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Toast.makeText</w:t>
      </w:r>
      <w:proofErr w:type="spellEnd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DBHelper.class</w:t>
      </w:r>
      <w:proofErr w:type="spellEnd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, </w:t>
      </w:r>
      <w:proofErr w:type="spellStart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cursor.toString</w:t>
      </w:r>
      <w:proofErr w:type="spellEnd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(), </w:t>
      </w:r>
      <w:proofErr w:type="spellStart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Toast.LENGTH_LONG</w:t>
      </w:r>
      <w:proofErr w:type="spellEnd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).show();</w:t>
      </w:r>
    </w:p>
    <w:p w14:paraId="792792B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22268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urso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Stri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E34C95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22268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urso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Stri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A1C7AC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22268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urso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Stri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19DEC7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22268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urso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Stri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286885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E2896D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6309DC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222116E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A77BC2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0E7A457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3C8A90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       </w:t>
      </w:r>
      <w:proofErr w:type="spellStart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db.close</w:t>
      </w:r>
      <w:proofErr w:type="spellEnd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();</w:t>
      </w:r>
    </w:p>
    <w:p w14:paraId="4409122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B09A31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BC2125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4F46E99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Upgrad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QLiteDatabas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b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ldVersion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ewVersion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E7C89C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this method is called to check if the table exists already.</w:t>
      </w:r>
    </w:p>
    <w:p w14:paraId="3ABF0A3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b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execSQL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ROP TABLE IF EXISTS 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TABLE_NAME);</w:t>
      </w:r>
    </w:p>
    <w:p w14:paraId="4DF78EF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b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D3448F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3ED2F82" w14:textId="5267B5EF" w:rsidR="0014756C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FBB758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BB27EFA" w14:textId="783CC00F" w:rsidR="0014756C" w:rsidRDefault="0014756C" w:rsidP="0014756C">
      <w:pPr>
        <w:rPr>
          <w:rFonts w:eastAsia="Times New Roman" w:cstheme="minorHAnsi"/>
          <w:b/>
          <w:bCs/>
          <w:sz w:val="24"/>
          <w:szCs w:val="24"/>
          <w:lang w:eastAsia="en-IN"/>
        </w:rPr>
      </w:pPr>
      <w:r>
        <w:rPr>
          <w:rFonts w:eastAsia="Times New Roman" w:cstheme="minorHAnsi"/>
          <w:b/>
          <w:bCs/>
          <w:sz w:val="24"/>
          <w:szCs w:val="24"/>
          <w:lang w:eastAsia="en-IN"/>
        </w:rPr>
        <w:t>mainactivity.java:</w:t>
      </w:r>
    </w:p>
    <w:p w14:paraId="30C5A65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m.example.databas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98BBFD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14A555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x.appcompat.app.AlertDialo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BB9E9F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x.appcompat.app.AppCompatActi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650808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95F2A1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lastRenderedPageBreak/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.DialogInterfac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2DF4C1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.Inten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B75DE2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os.Bundl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3D7431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434F46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view.View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E90548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Button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208963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E77928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MainActi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ppCompatActi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C3CF0A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8E9059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BHelp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bHandl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E876FC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n_cre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n_inse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n_upd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n_dele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n_retriev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CD818E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940609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65C722D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nd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vedInstanceSt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38FF6E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edInstanceSt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4FFFE9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ontentView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ayou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ctivity_main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BD6DEA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D290A9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tn_cre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n_cre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A88B6E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tn_inse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n_inse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9DD602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tn_upd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n_upd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CBFC19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tn_dele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n_dele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3739C6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tn_retriev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n_retriev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542B78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B88DAF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n_creat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4C46074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35923A3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45D0EAE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bHandl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BHelp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inActivit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AD0C1A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5A35CF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lertDialo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ild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er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lertDialog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Build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inActivit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733776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er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Messag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able has been created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C77AEC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er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ancelab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u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6793A1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3B6AC4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er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PositiveButton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</w:p>
    <w:p w14:paraId="01FBAF1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K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2F786E3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alogInterface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3A2895D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ialogInterfac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dialog,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d) {</w:t>
      </w:r>
    </w:p>
    <w:p w14:paraId="420A090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ialo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ancel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608AE1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        }</w:t>
      </w:r>
    </w:p>
    <w:p w14:paraId="660BF88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    });</w:t>
      </w:r>
    </w:p>
    <w:p w14:paraId="74495DA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lertDialo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lert1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er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reat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D99D17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lert1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10686B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026C1B2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085AE29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1B2930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n_inse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5ABEF61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        @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6AF354F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140F54E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en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ten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ten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inActivit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sertActivit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las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B3925B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artActi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intent);</w:t>
      </w:r>
    </w:p>
    <w:p w14:paraId="4A68CAB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313614F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02CF27F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03C04B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n_updat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798DDB3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521FABB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240A6F8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en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ten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ten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inActivit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pdateActivit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las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F6674A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artActi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intent);</w:t>
      </w:r>
    </w:p>
    <w:p w14:paraId="5895EAE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0A60AD2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39DE9A5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BD3BCC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n_delet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74FE92A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654C375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37F4641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en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ten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ten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inActivit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eleteActivit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las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5B1A65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artActi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intent);</w:t>
      </w:r>
    </w:p>
    <w:p w14:paraId="7B484B5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1F7E8D9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5509A20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D9ADDA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tn_retriev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693574E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42D3A9A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4D20215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en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ten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ten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inActivit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trieveActivit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las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4AAFC5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artActi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intent);</w:t>
      </w:r>
    </w:p>
    <w:p w14:paraId="0EA050C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3746D53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336E049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EB38A8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DA0F78F" w14:textId="6888AB87" w:rsidR="0014756C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E29453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55AA2C7" w14:textId="75B27526" w:rsidR="0014756C" w:rsidRDefault="0014756C" w:rsidP="0014756C">
      <w:pPr>
        <w:rPr>
          <w:rFonts w:eastAsia="Times New Roman" w:cstheme="minorHAnsi"/>
          <w:b/>
          <w:bCs/>
          <w:sz w:val="24"/>
          <w:szCs w:val="24"/>
          <w:lang w:eastAsia="en-IN"/>
        </w:rPr>
      </w:pPr>
      <w:r>
        <w:rPr>
          <w:rFonts w:eastAsia="Times New Roman" w:cstheme="minorHAnsi"/>
          <w:b/>
          <w:bCs/>
          <w:sz w:val="24"/>
          <w:szCs w:val="24"/>
          <w:lang w:eastAsia="en-IN"/>
        </w:rPr>
        <w:t>insertactivity.java:</w:t>
      </w:r>
    </w:p>
    <w:p w14:paraId="11FD926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m.example.databas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7E6E28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F8CE56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x.appcompat.app.AlertDialo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B4884A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x.appcompat.app.AppCompatActi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8156FA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9693EF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.DialogInterfac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5A1A01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.Inten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488413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database.sqlite.SQLiteException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A3ABC2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os.Bundl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A51615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lastRenderedPageBreak/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view.View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F10F8E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Button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929F17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Edi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9212E8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RadioButton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902079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Spin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DEB22D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Toas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0A5A31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D6FBB7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sertActi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ppCompatActi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2278CBC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F2F816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di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lar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C84A8B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RadioButton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e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th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849027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pinn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pin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3F1745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se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108FC0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BHelp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bHelp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0BA85B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EA9B00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6ED1DD7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nd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vedInstanceSt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42A2CE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edInstanceSt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109210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ontentView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ayou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ctivity_inse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64539E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8CC02E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en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ten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Inten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5982E8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A3E16B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code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code_up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AFA0EE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name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name_up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61A4BA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salary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salary_up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9D5CF3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male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adioButtonMal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A7B40A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female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adioButtonFemal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56B3DA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other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adioButtonOth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E27F47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spin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pin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DDB900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insert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tton_searc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B30C83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97E9D6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79688E8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3B31517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6E0E726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e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B48D50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th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42068B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1A5D4CA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08519FE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e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3E70D5A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09C08AD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3A9AE53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357848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th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F8344C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59F30A3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5BDBE47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th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1DD8156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05B8D88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1F58301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539321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e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E43EA2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1E7BE5A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122592E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680947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se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4DCC3AB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2EF5AC7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21E6223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cod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4BBF27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nam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951D8E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end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3FB2B0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sChecke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 {</w:t>
      </w:r>
    </w:p>
    <w:p w14:paraId="75AE70D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gender =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02C35B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}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e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sChecke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 {</w:t>
      </w:r>
    </w:p>
    <w:p w14:paraId="7B154AC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gender =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e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AE28EF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}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60931EC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gender =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th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70F8C3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7A81B82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ep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pin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SelectedItem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D8251C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l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lar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B89617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06D085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g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 == </w:t>
      </w:r>
      <w:r w:rsidRPr="0022268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1E4EF7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questFocu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6C321C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Erro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Cant</w:t>
      </w:r>
      <w:proofErr w:type="spellEnd"/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be empty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6F4046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}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!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tche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[a-</w:t>
      </w:r>
      <w:proofErr w:type="spellStart"/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zA</w:t>
      </w:r>
      <w:proofErr w:type="spellEnd"/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-Z ]+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 {</w:t>
      </w:r>
    </w:p>
    <w:p w14:paraId="5A59718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questFocu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464416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Erro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nly alphabets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52DB03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}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g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 == </w:t>
      </w:r>
      <w:r w:rsidRPr="0022268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4CEC0E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questFocu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ACAD58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Erro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Cant</w:t>
      </w:r>
      <w:proofErr w:type="spellEnd"/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be empty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26E68B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}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!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tche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[a-zA-Z0-9 ]+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 {</w:t>
      </w:r>
    </w:p>
    <w:p w14:paraId="40B3478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questFocu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8CC289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Erro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nly alphanumeric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B3CF55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}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l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g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 == </w:t>
      </w:r>
      <w:r w:rsidRPr="0022268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C9C694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questFocu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77F0FB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Erro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Cant</w:t>
      </w:r>
      <w:proofErr w:type="spellEnd"/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be empty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08A102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}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!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l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tche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[0-9. ]+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 {</w:t>
      </w:r>
    </w:p>
    <w:p w14:paraId="0B99B47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questFocu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2AD9B2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Erro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nly alphanumeric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925805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}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2EB9F97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bHelp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BHelp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sertActivit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FA39B4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tr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287C45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bHelp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sertEmploye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cod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nam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gender, dept,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l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D84DCA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D11EDB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lertDialo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ild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er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lertDialog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Build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sertActivit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3D8CF9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er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Messag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Record inserted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FA1568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       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er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ancelab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u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B8093F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EB9434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er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PositiveButton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</w:p>
    <w:p w14:paraId="545788E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    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K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3D2C257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   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alogInterface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61A52EE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    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ialogInterfac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dialog,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d) {</w:t>
      </w:r>
    </w:p>
    <w:p w14:paraId="1904248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ialo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ancel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EF986F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                }</w:t>
      </w:r>
    </w:p>
    <w:p w14:paraId="55BB6F3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            });</w:t>
      </w:r>
    </w:p>
    <w:p w14:paraId="12A7A29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lertDialo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lert1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er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reat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41591D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lert1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A8898C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55AFD6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EB8988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AC08F1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e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th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83F598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pin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Selection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15A4B8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lar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010A92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}</w:t>
      </w:r>
    </w:p>
    <w:p w14:paraId="6A36039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tch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QLiteException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3534FAE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ke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sertActivit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,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ENGTH_LO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C89F5C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}</w:t>
      </w:r>
    </w:p>
    <w:p w14:paraId="63A61A1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64500C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503B091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03D87F8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23A09B5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A452FEF" w14:textId="1B316A60" w:rsidR="0014756C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1CAB1A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4F8676A" w14:textId="40B2C50F" w:rsidR="0014756C" w:rsidRDefault="0014756C" w:rsidP="0014756C">
      <w:pPr>
        <w:rPr>
          <w:rFonts w:eastAsia="Times New Roman" w:cstheme="minorHAnsi"/>
          <w:b/>
          <w:bCs/>
          <w:sz w:val="24"/>
          <w:szCs w:val="24"/>
          <w:lang w:eastAsia="en-IN"/>
        </w:rPr>
      </w:pPr>
      <w:r>
        <w:rPr>
          <w:rFonts w:eastAsia="Times New Roman" w:cstheme="minorHAnsi"/>
          <w:b/>
          <w:bCs/>
          <w:sz w:val="24"/>
          <w:szCs w:val="24"/>
          <w:lang w:eastAsia="en-IN"/>
        </w:rPr>
        <w:t>deleteactivity.java:</w:t>
      </w:r>
    </w:p>
    <w:p w14:paraId="3ADBED2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m.example.databas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225891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5084F3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x.appcompat.app.AlertDialo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AD36BA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x.appcompat.app.AppCompatActi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BD6103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E38849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.DialogInterfac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944603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.Inten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F2AF3A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database.sqlite.SQLiteException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DD2C5F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os.Bundl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A02066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view.View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ABB62B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Button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1C62DF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Edi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ADF2F5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TextView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F27A35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Toas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EB28B8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29EF5E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eleteActi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ppCompatActi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074DA76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91B91C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di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1B5439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elet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1EE8A5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BHelp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bHelp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73EE67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31BD3B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3D96230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nd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vedInstanceSt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3CB37B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edInstanceSt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625FFD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ontentView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ayou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ctivity_dele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AD58F9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DF2403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en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ten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Inten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19645D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D0203F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code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code_up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160450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delete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tton_searc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543D20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5DD969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elet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40E6C0E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6F8216A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6CAD121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cod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69BC00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022343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g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 == </w:t>
      </w:r>
      <w:r w:rsidRPr="0022268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B39145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questFocu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7CF287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Erro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Cant</w:t>
      </w:r>
      <w:proofErr w:type="spellEnd"/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be empty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14F967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}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!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tche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[a-zA-Z0-9 ]+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 {</w:t>
      </w:r>
    </w:p>
    <w:p w14:paraId="454D745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questFocu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775A85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Erro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nly alphanumeric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7C6FC6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77CEA2A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D42142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bHelp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BHelp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eleteActivit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B0C7E1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tr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294D918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bHelp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eleteEmploye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cod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FD5580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69F499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lertDialo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ild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er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lertDialog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Build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eleteActivit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7D78E3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er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Messag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Record deleted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3776B5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er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ancelab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u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75E75A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DD52BB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er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PositiveButton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</w:p>
    <w:p w14:paraId="75FBCCF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K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57F43CA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alogInterface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4FC7FA2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ialogInterfac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dialog,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d) {</w:t>
      </w:r>
    </w:p>
    <w:p w14:paraId="45D3C2E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ialo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ancel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7E97FA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            }</w:t>
      </w:r>
    </w:p>
    <w:p w14:paraId="03D3BC3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        });</w:t>
      </w:r>
    </w:p>
    <w:p w14:paraId="6CE8051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lertDialo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lert1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er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reat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C18E46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lert1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200211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A02FE2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            }</w:t>
      </w:r>
    </w:p>
    <w:p w14:paraId="3FDCBC8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tch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QLiteException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1238F41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ke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eleteActivit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,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ENGTH_LO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DF8CB8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3CA5DF1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426BC99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3C21C96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53EB155" w14:textId="2B8CDFFB" w:rsidR="0014756C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6797A9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08D01A0" w14:textId="04336062" w:rsidR="0014756C" w:rsidRDefault="0014756C" w:rsidP="0014756C">
      <w:pPr>
        <w:rPr>
          <w:rFonts w:eastAsia="Times New Roman" w:cstheme="minorHAnsi"/>
          <w:b/>
          <w:bCs/>
          <w:sz w:val="24"/>
          <w:szCs w:val="24"/>
          <w:lang w:eastAsia="en-IN"/>
        </w:rPr>
      </w:pPr>
      <w:r>
        <w:rPr>
          <w:rFonts w:eastAsia="Times New Roman" w:cstheme="minorHAnsi"/>
          <w:b/>
          <w:bCs/>
          <w:sz w:val="24"/>
          <w:szCs w:val="24"/>
          <w:lang w:eastAsia="en-IN"/>
        </w:rPr>
        <w:t>updateactvity.java:</w:t>
      </w:r>
    </w:p>
    <w:p w14:paraId="45A8A89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m.example.databas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258A99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E6EAC3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x.appcompat.app.AlertDialo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6D1BA3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x.appcompat.app.AppCompatActi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6E06EB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B056EC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.DialogInterfac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A77968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.Inten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8D6381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database.sqlite.SQLiteException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D31D69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os.Bundl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C0246B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view.View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E5F5E2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Button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BABD44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Edi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9FADCD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RadioButton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7F7F1E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Spin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E08598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Toas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15E65E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D77558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UpdateActi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ppCompatActi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461938B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0A1BD6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di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lar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7EC6BC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RadioButton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e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th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3F00DE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pinn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pin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B51675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se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CF6AFD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BHelp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bHelp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EC514F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9C2083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53C31B7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nd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vedInstanceSt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F02C35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edInstanceSt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80C78C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ontentView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ayou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ctivity_upd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1836A7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997A20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en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ten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Inten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92FE81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DE7C83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code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code_up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FF969F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name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name_up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E63A76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salary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salary_up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01A503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male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adioButtonMal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C835AF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female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adioButtonFemal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645968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other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adioButtonOth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6ACF9A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spin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pin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4F3885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insert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tton_searc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DC23C4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F90804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4596455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30EEE5C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57F1246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e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90F91C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th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559AA1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1BDED97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4F48C0E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e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351C691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1DF903D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7514BFB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80CD32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th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F0D9E8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2887FB6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03C3C3F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th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084244C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71567DC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1E235D0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DB4E8E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e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058B0F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558946D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0E6FD43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32E071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se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47D302E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05223F9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0DEE532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cod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AF7F99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nam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62E350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end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5B5F37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sChecke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 {</w:t>
      </w:r>
    </w:p>
    <w:p w14:paraId="004ACBF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gender =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08090F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}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e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sChecke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 {</w:t>
      </w:r>
    </w:p>
    <w:p w14:paraId="6F46F8D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gender =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e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0C59B3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}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07E1372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gender =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th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60C706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064239C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ep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pin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SelectedItem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5B0416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l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lar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5C983F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ED7ED5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g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 == </w:t>
      </w:r>
      <w:r w:rsidRPr="0022268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CB8602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questFocu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84D40D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Erro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Cant</w:t>
      </w:r>
      <w:proofErr w:type="spellEnd"/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be empty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6BE147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}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!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tche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[a-</w:t>
      </w:r>
      <w:proofErr w:type="spellStart"/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zA</w:t>
      </w:r>
      <w:proofErr w:type="spellEnd"/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-Z ]+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 {</w:t>
      </w:r>
    </w:p>
    <w:p w14:paraId="7523B2D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questFocu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5915A3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Erro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nly alphanumeric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43DF38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}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g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 == </w:t>
      </w:r>
      <w:r w:rsidRPr="0022268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7B440E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questFocu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92AED5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Erro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Cant</w:t>
      </w:r>
      <w:proofErr w:type="spellEnd"/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be empty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EDFA2A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}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!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tche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[a-zA-Z0-9 ]+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 {</w:t>
      </w:r>
    </w:p>
    <w:p w14:paraId="0470CE0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questFocu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69C635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Erro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nly alphanumeric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89CE6E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}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l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g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 == </w:t>
      </w:r>
      <w:r w:rsidRPr="0022268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65369D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questFocu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911085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Erro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Cant</w:t>
      </w:r>
      <w:proofErr w:type="spellEnd"/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be empty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D7AEA2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}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!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l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tche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[0-9. ]+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 {</w:t>
      </w:r>
    </w:p>
    <w:p w14:paraId="3F74774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questFocu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211050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Erro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nly alphanumeric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1FBEC9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}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08B106B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tr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0A5AB55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bHelp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BHelp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pdateActivit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4EB291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bHelp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updateEmploye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cod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nam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gender, dept,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l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C950FF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D91FC5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lertDialo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ild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er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lertDialog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Build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pdateActivit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48AD41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er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Messag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Record updated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CF6AC6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er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ancelab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u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E40BA8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441392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er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PositiveButton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</w:p>
    <w:p w14:paraId="653A015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    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K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7D51D8E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   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alogInterface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47FA99D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    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ialogInterfac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dialog,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d) {</w:t>
      </w:r>
    </w:p>
    <w:p w14:paraId="73EBAB7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ialo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ancel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31E959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                }</w:t>
      </w:r>
    </w:p>
    <w:p w14:paraId="375E21F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            });</w:t>
      </w:r>
    </w:p>
    <w:p w14:paraId="3149E59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lertDialo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lert1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ilder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reat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AF971B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lert1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E8BC16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2889E4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E2C292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F32F16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ema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th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hecke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064573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pin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Selection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472751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lar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6025E8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}</w:t>
      </w:r>
    </w:p>
    <w:p w14:paraId="03F1280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tch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QLiteException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5598625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ke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UpdateActivit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,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ENGTH_LO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20265D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}</w:t>
      </w:r>
    </w:p>
    <w:p w14:paraId="410AFEE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DE24E3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4DDF93C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1536416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5D77875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}</w:t>
      </w:r>
    </w:p>
    <w:p w14:paraId="4D281E7C" w14:textId="7811F00F" w:rsidR="0014756C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33375A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3272EF6" w14:textId="03B98515" w:rsidR="0014756C" w:rsidRDefault="0014756C" w:rsidP="0014756C">
      <w:pPr>
        <w:rPr>
          <w:rFonts w:eastAsia="Times New Roman" w:cstheme="minorHAnsi"/>
          <w:b/>
          <w:bCs/>
          <w:sz w:val="24"/>
          <w:szCs w:val="24"/>
          <w:lang w:eastAsia="en-IN"/>
        </w:rPr>
      </w:pPr>
      <w:r>
        <w:rPr>
          <w:rFonts w:eastAsia="Times New Roman" w:cstheme="minorHAnsi"/>
          <w:b/>
          <w:bCs/>
          <w:sz w:val="24"/>
          <w:szCs w:val="24"/>
          <w:lang w:eastAsia="en-IN"/>
        </w:rPr>
        <w:t>retreiveactivity.java:</w:t>
      </w:r>
    </w:p>
    <w:p w14:paraId="1C58316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m.example.databas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E6B7DD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CC811B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x.appcompat.app.AppCompatActi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25BE37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A31DAD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.Inten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5A5540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database.Curso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29670C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database.sqlite.SQLiteException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0717E5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os.Bundl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D09FAE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view.View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2EC05A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Button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3A2A4C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Edi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19915F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TextView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8ECF8E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.Toas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616858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90D2EF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RetrieveActi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ppCompatActi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69CF5FB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397F33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di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759F82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extView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end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ep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lar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192612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earch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7A55B8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BHelp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bHelp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DB5EFE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77C1A69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ndl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vedInstanceSt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B21E7A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edInstanceStat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EC1771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ContentView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ayou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ctivity_retriev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F02A3B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350899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en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ten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Inten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3BA357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9A24CD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code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code_up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26A541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search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tton_searc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42969A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3C6D6F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name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name_displa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E32253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gender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ender_displa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4CA742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dept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ept_displa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5D655B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salary =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ViewBy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lary_displa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AA3B9C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61BE9A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earch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iew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77DE9E8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@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32738C9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) {</w:t>
      </w:r>
    </w:p>
    <w:p w14:paraId="15E61D1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cod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oStri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7F765E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90C571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eng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 == </w:t>
      </w:r>
      <w:r w:rsidRPr="0022268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976960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questFocu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5656D1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Erro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Cant</w:t>
      </w:r>
      <w:proofErr w:type="spellEnd"/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be empty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F18000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}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!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tche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[a-zA-Z0-9 ]+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 {</w:t>
      </w:r>
    </w:p>
    <w:p w14:paraId="26C6B8A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questFocu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0A5E46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Erro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nly alphanumeric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737730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5544647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BCF781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bHelp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BHelpe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trieveActivit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13F913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EB2593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al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bHelp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trieveEmploye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cod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B15B7A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//                Cursor c = </w:t>
      </w:r>
      <w:proofErr w:type="spellStart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dbHelper.retrieveEmployee</w:t>
      </w:r>
      <w:proofErr w:type="spellEnd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empcode</w:t>
      </w:r>
      <w:proofErr w:type="spellEnd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);</w:t>
      </w:r>
    </w:p>
    <w:p w14:paraId="4B3424C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               if(</w:t>
      </w:r>
      <w:proofErr w:type="spellStart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c.moveToNext</w:t>
      </w:r>
      <w:proofErr w:type="spellEnd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()){</w:t>
      </w:r>
    </w:p>
    <w:p w14:paraId="2A73408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                   </w:t>
      </w:r>
      <w:proofErr w:type="spellStart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name.setText</w:t>
      </w:r>
      <w:proofErr w:type="spellEnd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c.getString</w:t>
      </w:r>
      <w:proofErr w:type="spellEnd"/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(0));</w:t>
      </w:r>
    </w:p>
    <w:p w14:paraId="227F664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               }</w:t>
      </w:r>
    </w:p>
    <w:p w14:paraId="0C8315C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BE702F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ke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trieveActivit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Nothing found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ENGTH_LONG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869230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472B6D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7FDC248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22268E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B72162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mpnam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22268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22C8982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ex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22268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0482F78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epartmen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22268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2F5EAF3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22268E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l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l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22268E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5E749B2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A7146F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am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nam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6BD429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ender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sex);</w:t>
      </w:r>
    </w:p>
    <w:p w14:paraId="45B1275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ept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department);</w:t>
      </w:r>
    </w:p>
    <w:p w14:paraId="383E6E0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lary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l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E0FB1F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B2B767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22268E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ode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22268E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2268E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D6CD1B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32B5C6C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02967DD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626706A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578566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F332E26" w14:textId="208319CF" w:rsidR="0014756C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081D03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9B66062" w14:textId="75C4B917" w:rsidR="0014756C" w:rsidRDefault="0014756C" w:rsidP="0014756C">
      <w:pPr>
        <w:rPr>
          <w:rFonts w:eastAsia="Times New Roman" w:cstheme="minorHAnsi"/>
          <w:b/>
          <w:bCs/>
          <w:sz w:val="24"/>
          <w:szCs w:val="24"/>
          <w:lang w:eastAsia="en-IN"/>
        </w:rPr>
      </w:pPr>
      <w:r>
        <w:rPr>
          <w:rFonts w:eastAsia="Times New Roman" w:cstheme="minorHAnsi"/>
          <w:b/>
          <w:bCs/>
          <w:sz w:val="24"/>
          <w:szCs w:val="24"/>
          <w:lang w:eastAsia="en-IN"/>
        </w:rPr>
        <w:t>activity_main.xml:</w:t>
      </w:r>
    </w:p>
    <w:p w14:paraId="363E468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?xml</w:t>
      </w:r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version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.0"</w:t>
      </w:r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encod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tf-8"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?&gt;</w:t>
      </w:r>
    </w:p>
    <w:p w14:paraId="0E24687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constraintlayout.widget.ConstraintLayou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ndro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/android"</w:t>
      </w:r>
    </w:p>
    <w:p w14:paraId="25C7376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p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-auto"</w:t>
      </w:r>
    </w:p>
    <w:p w14:paraId="66A626E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tool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tools"</w:t>
      </w:r>
    </w:p>
    <w:p w14:paraId="0F2FC27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6431DF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7E0D64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con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.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inActivity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178879C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9B5361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67E8E5E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tn_inser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CC9793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37dp"</w:t>
      </w:r>
    </w:p>
    <w:p w14:paraId="083BC45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0dp"</w:t>
      </w:r>
    </w:p>
    <w:p w14:paraId="77E9030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4dp"</w:t>
      </w:r>
    </w:p>
    <w:p w14:paraId="4125AB7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4dp"</w:t>
      </w:r>
    </w:p>
    <w:p w14:paraId="5D3097C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12dp"</w:t>
      </w:r>
    </w:p>
    <w:p w14:paraId="2C3B7E1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INSERT"</w:t>
      </w:r>
    </w:p>
    <w:p w14:paraId="016024A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606BB3C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Bottom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View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1EDD86B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3868F4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4C33340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tn_update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35F512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37dp"</w:t>
      </w:r>
    </w:p>
    <w:p w14:paraId="5AB8F48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0dp"</w:t>
      </w:r>
    </w:p>
    <w:p w14:paraId="04898AB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4dp"</w:t>
      </w:r>
    </w:p>
    <w:p w14:paraId="2B9BD77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4dp"</w:t>
      </w:r>
    </w:p>
    <w:p w14:paraId="14A4C3A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12dp"</w:t>
      </w:r>
    </w:p>
    <w:p w14:paraId="0FF36B1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PDATE"</w:t>
      </w:r>
    </w:p>
    <w:p w14:paraId="0860F1E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0A2D17D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Bottom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View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7EF9572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E91FD5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01AFC71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tn_delete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F75C62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37dp"</w:t>
      </w:r>
    </w:p>
    <w:p w14:paraId="744079C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0dp"</w:t>
      </w:r>
    </w:p>
    <w:p w14:paraId="688B9D9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4dp"</w:t>
      </w:r>
    </w:p>
    <w:p w14:paraId="4F29271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4dp"</w:t>
      </w:r>
    </w:p>
    <w:p w14:paraId="78CD352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08dp"</w:t>
      </w:r>
    </w:p>
    <w:p w14:paraId="737E1CC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DELETE"</w:t>
      </w:r>
    </w:p>
    <w:p w14:paraId="4822A38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73E87CE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Bottom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View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90BDA3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6BE7FD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253A2BA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tn_retrieve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3A8638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37dp"</w:t>
      </w:r>
    </w:p>
    <w:p w14:paraId="2DFF1A0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0dp"</w:t>
      </w:r>
    </w:p>
    <w:p w14:paraId="2E96F65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4dp"</w:t>
      </w:r>
    </w:p>
    <w:p w14:paraId="7074E8A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4dp"</w:t>
      </w:r>
    </w:p>
    <w:p w14:paraId="500E3D5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08dp"</w:t>
      </w:r>
    </w:p>
    <w:p w14:paraId="4D53F10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RETRIEVE"</w:t>
      </w:r>
    </w:p>
    <w:p w14:paraId="2852326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7465186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Bottom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View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6565DF9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0406CD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129D4A8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View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740FAA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21dp"</w:t>
      </w:r>
    </w:p>
    <w:p w14:paraId="52DBC74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5dp"</w:t>
      </w:r>
    </w:p>
    <w:p w14:paraId="5479ECD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Employee Database"</w:t>
      </w:r>
    </w:p>
    <w:p w14:paraId="6480482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ppearanc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style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Appearance.AppCompat.Large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85CDBA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4sp"</w:t>
      </w:r>
    </w:p>
    <w:p w14:paraId="0D638D8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Bottom_toBottom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3F3A4C0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Horizontal_bia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.449"</w:t>
      </w:r>
    </w:p>
    <w:p w14:paraId="3A83F21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Left_toLef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72EB9A7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Right_toRigh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539100C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7CD875D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Vertical_bia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.084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172D89E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90F4F6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6B6549D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tn_create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7CF159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37dp"</w:t>
      </w:r>
    </w:p>
    <w:p w14:paraId="4E7B791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0dp"</w:t>
      </w:r>
    </w:p>
    <w:p w14:paraId="71E1A5F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24dp"</w:t>
      </w:r>
    </w:p>
    <w:p w14:paraId="78A91EE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24dp"</w:t>
      </w:r>
    </w:p>
    <w:p w14:paraId="0B12FE2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4dp"</w:t>
      </w:r>
    </w:p>
    <w:p w14:paraId="72ACD23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CREATE"</w:t>
      </w:r>
    </w:p>
    <w:p w14:paraId="6B0A779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0B9A47B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Bottom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View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8BD7D4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6FDAE87" w14:textId="463A0F82" w:rsidR="0014756C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constraintlayout.widget.ConstraintLayout</w:t>
      </w:r>
      <w:proofErr w:type="spellEnd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3C71C6C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3412FA7" w14:textId="3121167F" w:rsidR="0014756C" w:rsidRDefault="0014756C" w:rsidP="0014756C">
      <w:pPr>
        <w:rPr>
          <w:rFonts w:eastAsia="Times New Roman" w:cstheme="minorHAnsi"/>
          <w:b/>
          <w:bCs/>
          <w:sz w:val="24"/>
          <w:szCs w:val="24"/>
          <w:lang w:eastAsia="en-IN"/>
        </w:rPr>
      </w:pPr>
      <w:r>
        <w:rPr>
          <w:rFonts w:eastAsia="Times New Roman" w:cstheme="minorHAnsi"/>
          <w:b/>
          <w:bCs/>
          <w:sz w:val="24"/>
          <w:szCs w:val="24"/>
          <w:lang w:eastAsia="en-IN"/>
        </w:rPr>
        <w:t>Activity_insert.xml:</w:t>
      </w:r>
    </w:p>
    <w:p w14:paraId="71E92FC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?xml</w:t>
      </w:r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version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.0"</w:t>
      </w:r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encod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tf-8"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?&gt;</w:t>
      </w:r>
    </w:p>
    <w:p w14:paraId="19DAE37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constraintlayout.widget.ConstraintLayou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ndro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/android"</w:t>
      </w:r>
    </w:p>
    <w:p w14:paraId="7D556E4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p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-auto"</w:t>
      </w:r>
    </w:p>
    <w:p w14:paraId="5175558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tool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tools"</w:t>
      </w:r>
    </w:p>
    <w:p w14:paraId="1D5F79C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2CECD2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2A174E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070DFDF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con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.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inActivity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3ED4838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9C60B7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RadioButton</w:t>
      </w:r>
      <w:proofErr w:type="spellEnd"/>
    </w:p>
    <w:p w14:paraId="3DB227A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adioButtonOther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6A7E24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1A1530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4FB101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dp"</w:t>
      </w:r>
    </w:p>
    <w:p w14:paraId="6EA4B59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dp"</w:t>
      </w:r>
    </w:p>
    <w:p w14:paraId="3FD84CE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16dp"</w:t>
      </w:r>
    </w:p>
    <w:p w14:paraId="680A55E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Other"</w:t>
      </w:r>
    </w:p>
    <w:p w14:paraId="6F8DD2D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End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adioButtonFemale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EDF234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41584CA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3818CE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4C07DC9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10"</w:t>
      </w:r>
    </w:p>
    <w:p w14:paraId="64A5DF1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7dp"</w:t>
      </w:r>
    </w:p>
    <w:p w14:paraId="4A6BB66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5dp"</w:t>
      </w:r>
    </w:p>
    <w:p w14:paraId="2141EA8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0dp"</w:t>
      </w:r>
    </w:p>
    <w:p w14:paraId="78CF3E1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0dp"</w:t>
      </w:r>
    </w:p>
    <w:p w14:paraId="418D0A2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60dp"</w:t>
      </w:r>
    </w:p>
    <w:p w14:paraId="5ACAB33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alary"</w:t>
      </w:r>
    </w:p>
    <w:p w14:paraId="2D49F7E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09B9531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25B51C8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0134C7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6F6955A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7"</w:t>
      </w:r>
    </w:p>
    <w:p w14:paraId="370710F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7dp"</w:t>
      </w:r>
    </w:p>
    <w:p w14:paraId="25231AA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5dp"</w:t>
      </w:r>
    </w:p>
    <w:p w14:paraId="4EC2CF6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0dp"</w:t>
      </w:r>
    </w:p>
    <w:p w14:paraId="229BDF5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0dp"</w:t>
      </w:r>
    </w:p>
    <w:p w14:paraId="50D2D6A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88dp"</w:t>
      </w:r>
    </w:p>
    <w:p w14:paraId="4382AA2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Department"</w:t>
      </w:r>
    </w:p>
    <w:p w14:paraId="06C664F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041B7C6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2D7FF86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16A16E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7DFCB92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6"</w:t>
      </w:r>
    </w:p>
    <w:p w14:paraId="63584AA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7dp"</w:t>
      </w:r>
    </w:p>
    <w:p w14:paraId="4D351D7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5dp"</w:t>
      </w:r>
    </w:p>
    <w:p w14:paraId="09B869E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0dp"</w:t>
      </w:r>
    </w:p>
    <w:p w14:paraId="02C3663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0dp"</w:t>
      </w:r>
    </w:p>
    <w:p w14:paraId="1D34EE4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20dp"</w:t>
      </w:r>
    </w:p>
    <w:p w14:paraId="12A6BAC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Gender"</w:t>
      </w:r>
    </w:p>
    <w:p w14:paraId="2158DEC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69675AB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D11452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A96B4F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62AA6D9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3"</w:t>
      </w:r>
    </w:p>
    <w:p w14:paraId="3F3AC9E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7dp"</w:t>
      </w:r>
    </w:p>
    <w:p w14:paraId="4D6004B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5dp"</w:t>
      </w:r>
    </w:p>
    <w:p w14:paraId="77A1FF5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6dp"</w:t>
      </w:r>
    </w:p>
    <w:p w14:paraId="1CCD165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6dp"</w:t>
      </w:r>
    </w:p>
    <w:p w14:paraId="02DF56A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44dp"</w:t>
      </w:r>
    </w:p>
    <w:p w14:paraId="4D0B59D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Employee Name"</w:t>
      </w:r>
    </w:p>
    <w:p w14:paraId="4781A66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53D8C6F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E55782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FF021A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appcompat.widget.Toolbar</w:t>
      </w:r>
      <w:proofErr w:type="spellEnd"/>
    </w:p>
    <w:p w14:paraId="6A47CC3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oolbar"</w:t>
      </w:r>
    </w:p>
    <w:p w14:paraId="5F7193C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33EE53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?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ttr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tionBarSize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EEBC04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?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ttr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Primary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53D1D9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ancho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oolbar"</w:t>
      </w:r>
    </w:p>
    <w:p w14:paraId="44A51EF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anchorGra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DA1E65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layout_editor_absoluteX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dp"</w:t>
      </w:r>
    </w:p>
    <w:p w14:paraId="170E4DB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layout_editor_absolute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dp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1AC7D1C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EC77B8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45DB121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View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0527FD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7dp"</w:t>
      </w:r>
    </w:p>
    <w:p w14:paraId="77FEE90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5dp"</w:t>
      </w:r>
    </w:p>
    <w:p w14:paraId="093F1C9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6dp"</w:t>
      </w:r>
    </w:p>
    <w:p w14:paraId="5538D41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6dp"</w:t>
      </w:r>
    </w:p>
    <w:p w14:paraId="002DBDF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0dp"</w:t>
      </w:r>
    </w:p>
    <w:p w14:paraId="75DD825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Employee Code"</w:t>
      </w:r>
    </w:p>
    <w:p w14:paraId="4DDF67F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0EA3E40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406F484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834383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EditText</w:t>
      </w:r>
      <w:proofErr w:type="spellEnd"/>
    </w:p>
    <w:p w14:paraId="565E465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mpcode_upd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9BD4AB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DE79FB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9E76F3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4dp"</w:t>
      </w:r>
    </w:p>
    <w:p w14:paraId="6EA2B0A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4dp"</w:t>
      </w:r>
    </w:p>
    <w:p w14:paraId="725FD36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5dp"</w:t>
      </w:r>
    </w:p>
    <w:p w14:paraId="613EF80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em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"</w:t>
      </w:r>
    </w:p>
    <w:p w14:paraId="47BD1E7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nputTyp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PersonName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D47C9B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End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View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611B08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Bottom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oolbar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6FADA5A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3B8A82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0E17815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4"</w:t>
      </w:r>
    </w:p>
    <w:p w14:paraId="36CA923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10dp"</w:t>
      </w:r>
    </w:p>
    <w:p w14:paraId="14593CF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4dp"</w:t>
      </w:r>
    </w:p>
    <w:p w14:paraId="3E84FE3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fontFamil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ans-serif-condensed-medium"</w:t>
      </w:r>
    </w:p>
    <w:p w14:paraId="0F1A459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gra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DEBE2F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Insert Page"</w:t>
      </w:r>
    </w:p>
    <w:p w14:paraId="5D6EA09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ppearanc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style/TextAppearance.AppCompat.Body1"</w:t>
      </w:r>
    </w:p>
    <w:p w14:paraId="7813240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sp"</w:t>
      </w:r>
    </w:p>
    <w:p w14:paraId="11593D3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autoSizeTextTyp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niform"</w:t>
      </w:r>
    </w:p>
    <w:p w14:paraId="278D39F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layout_editor_absoluteX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dp"</w:t>
      </w:r>
    </w:p>
    <w:p w14:paraId="6FF5CFA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layout_editor_absolute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442B734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1F3887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Spinner</w:t>
      </w:r>
    </w:p>
    <w:p w14:paraId="06C75D9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spinner"</w:t>
      </w:r>
    </w:p>
    <w:p w14:paraId="295DC58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8dp"</w:t>
      </w:r>
    </w:p>
    <w:p w14:paraId="0D6F2F2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1dp"</w:t>
      </w:r>
    </w:p>
    <w:p w14:paraId="7D6F8DC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dp"</w:t>
      </w:r>
    </w:p>
    <w:p w14:paraId="3B9E089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dp"</w:t>
      </w:r>
    </w:p>
    <w:p w14:paraId="38BD77A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88dp"</w:t>
      </w:r>
    </w:p>
    <w:p w14:paraId="57A33A5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entrie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array/department"</w:t>
      </w:r>
    </w:p>
    <w:p w14:paraId="2C02408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End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7"</w:t>
      </w:r>
    </w:p>
    <w:p w14:paraId="6D72268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4F3BE3D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7A0021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EditText</w:t>
      </w:r>
      <w:proofErr w:type="spellEnd"/>
    </w:p>
    <w:p w14:paraId="607C665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mpsalary_upd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F7031B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E2F0B5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DD32A1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dp"</w:t>
      </w:r>
    </w:p>
    <w:p w14:paraId="0902057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dp"</w:t>
      </w:r>
    </w:p>
    <w:p w14:paraId="2D97F1D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64dp"</w:t>
      </w:r>
    </w:p>
    <w:p w14:paraId="392639A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em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"</w:t>
      </w:r>
    </w:p>
    <w:p w14:paraId="0A7F508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nputTyp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ime"</w:t>
      </w:r>
    </w:p>
    <w:p w14:paraId="51412B1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End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10"</w:t>
      </w:r>
    </w:p>
    <w:p w14:paraId="4C1F590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69A7B13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14784D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0FC02CD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utton_search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A84C37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24B8F2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7BF029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44dp"</w:t>
      </w:r>
    </w:p>
    <w:p w14:paraId="15D227C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44dp"</w:t>
      </w:r>
    </w:p>
    <w:p w14:paraId="3A4CD27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64dp"</w:t>
      </w:r>
    </w:p>
    <w:p w14:paraId="3033CD0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nClick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bmitFields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E4DEB5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Insert"</w:t>
      </w:r>
    </w:p>
    <w:p w14:paraId="1E4A92B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2DEA769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16D3E34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9C320F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EditText</w:t>
      </w:r>
      <w:proofErr w:type="spellEnd"/>
    </w:p>
    <w:p w14:paraId="2DD56FF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mpname_upd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035195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01A0AC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21D3F6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4dp"</w:t>
      </w:r>
    </w:p>
    <w:p w14:paraId="77161F9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4dp"</w:t>
      </w:r>
    </w:p>
    <w:p w14:paraId="26C6E78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44dp"</w:t>
      </w:r>
    </w:p>
    <w:p w14:paraId="37AC1F3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em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"</w:t>
      </w:r>
    </w:p>
    <w:p w14:paraId="6137967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nputTyp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PersonName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C953B1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End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3"</w:t>
      </w:r>
    </w:p>
    <w:p w14:paraId="74098B1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2D2AF7F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47747C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RadioButton</w:t>
      </w:r>
      <w:proofErr w:type="spellEnd"/>
    </w:p>
    <w:p w14:paraId="4F0A362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adioButtonMale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5CB3B5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0B18BD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64FB41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dp"</w:t>
      </w:r>
    </w:p>
    <w:p w14:paraId="1ABDAF1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dp"</w:t>
      </w:r>
    </w:p>
    <w:p w14:paraId="79F347D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16dp"</w:t>
      </w:r>
    </w:p>
    <w:p w14:paraId="0518FE2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Male"</w:t>
      </w:r>
    </w:p>
    <w:p w14:paraId="2ADB8E7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End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6"</w:t>
      </w:r>
    </w:p>
    <w:p w14:paraId="43F532B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oolbar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0A754E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E70BAC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RadioButton</w:t>
      </w:r>
      <w:proofErr w:type="spellEnd"/>
    </w:p>
    <w:p w14:paraId="65BAE34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adioButtonFemale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DADD2F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084169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663812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dp"</w:t>
      </w:r>
    </w:p>
    <w:p w14:paraId="325EE7B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dp"</w:t>
      </w:r>
    </w:p>
    <w:p w14:paraId="7DEC784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16dp"</w:t>
      </w:r>
    </w:p>
    <w:p w14:paraId="73CF0DF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emale"</w:t>
      </w:r>
    </w:p>
    <w:p w14:paraId="695886C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End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adioButtonMale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437D22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6C868CD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0D6106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constraintlayout.widget.ConstraintLayout</w:t>
      </w:r>
      <w:proofErr w:type="spellEnd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5D68DD5A" w14:textId="1915440D" w:rsidR="0014756C" w:rsidRDefault="0014756C" w:rsidP="0014756C">
      <w:pPr>
        <w:rPr>
          <w:rFonts w:eastAsia="Times New Roman" w:cstheme="minorHAnsi"/>
          <w:b/>
          <w:bCs/>
          <w:sz w:val="24"/>
          <w:szCs w:val="24"/>
          <w:lang w:eastAsia="en-IN"/>
        </w:rPr>
      </w:pPr>
    </w:p>
    <w:p w14:paraId="5FE07432" w14:textId="19DAC996" w:rsidR="0014756C" w:rsidRDefault="0014756C" w:rsidP="0014756C">
      <w:pPr>
        <w:rPr>
          <w:rFonts w:eastAsia="Times New Roman" w:cstheme="minorHAnsi"/>
          <w:b/>
          <w:bCs/>
          <w:sz w:val="24"/>
          <w:szCs w:val="24"/>
          <w:lang w:eastAsia="en-IN"/>
        </w:rPr>
      </w:pPr>
      <w:r>
        <w:rPr>
          <w:rFonts w:eastAsia="Times New Roman" w:cstheme="minorHAnsi"/>
          <w:b/>
          <w:bCs/>
          <w:sz w:val="24"/>
          <w:szCs w:val="24"/>
          <w:lang w:eastAsia="en-IN"/>
        </w:rPr>
        <w:t>Activity_delete.xml:</w:t>
      </w:r>
    </w:p>
    <w:p w14:paraId="636D76F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?xml</w:t>
      </w:r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version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.0"</w:t>
      </w:r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encod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tf-8"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?&gt;</w:t>
      </w:r>
    </w:p>
    <w:p w14:paraId="797A07C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constraintlayout.widget.ConstraintLayou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ndro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/android"</w:t>
      </w:r>
    </w:p>
    <w:p w14:paraId="5988FE2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p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-auto"</w:t>
      </w:r>
    </w:p>
    <w:p w14:paraId="778C476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tool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tools"</w:t>
      </w:r>
    </w:p>
    <w:p w14:paraId="5B9B738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5AC2F3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99BAEF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149401E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con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.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inActivity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0D19383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B8F165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appcompat.widget.Toolbar</w:t>
      </w:r>
      <w:proofErr w:type="spellEnd"/>
    </w:p>
    <w:p w14:paraId="5B57BD9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oolbar"</w:t>
      </w:r>
    </w:p>
    <w:p w14:paraId="50117BC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9C79D4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?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ttr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tionBarSize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9E86D0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?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ttr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Primary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4AC6C8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ancho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oolbar"</w:t>
      </w:r>
    </w:p>
    <w:p w14:paraId="55CC6AF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anchorGra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E3012C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layout_editor_absoluteX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dp"</w:t>
      </w:r>
    </w:p>
    <w:p w14:paraId="354CDA4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layout_editor_absolute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dp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605E669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092099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1D87C1A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View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C1DC41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7dp"</w:t>
      </w:r>
    </w:p>
    <w:p w14:paraId="1CF79F3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5dp"</w:t>
      </w:r>
    </w:p>
    <w:p w14:paraId="62A2B43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6dp"</w:t>
      </w:r>
    </w:p>
    <w:p w14:paraId="16E7F87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6dp"</w:t>
      </w:r>
    </w:p>
    <w:p w14:paraId="5C33FBA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0dp"</w:t>
      </w:r>
    </w:p>
    <w:p w14:paraId="514AB46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Employee Code"</w:t>
      </w:r>
    </w:p>
    <w:p w14:paraId="39F8834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0DD01D4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0400A76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823F0F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EditText</w:t>
      </w:r>
      <w:proofErr w:type="spellEnd"/>
    </w:p>
    <w:p w14:paraId="05E1057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mpcode_upd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49A3FE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C924CD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399EE3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4dp"</w:t>
      </w:r>
    </w:p>
    <w:p w14:paraId="6354198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4dp"</w:t>
      </w:r>
    </w:p>
    <w:p w14:paraId="2C644BA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5dp"</w:t>
      </w:r>
    </w:p>
    <w:p w14:paraId="1EB7FA7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em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"</w:t>
      </w:r>
    </w:p>
    <w:p w14:paraId="130FD60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nputTyp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PersonName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191E87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End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View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58FD9A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Bottom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oolbar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6A9C920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39B44F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46B1FF4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4"</w:t>
      </w:r>
    </w:p>
    <w:p w14:paraId="359AA26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10dp"</w:t>
      </w:r>
    </w:p>
    <w:p w14:paraId="0854327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4dp"</w:t>
      </w:r>
    </w:p>
    <w:p w14:paraId="211FCC4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fontFamil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ans-serif-condensed-medium"</w:t>
      </w:r>
    </w:p>
    <w:p w14:paraId="5BED891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gra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2B1903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Delete Page"</w:t>
      </w:r>
    </w:p>
    <w:p w14:paraId="30F5C1A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ppearanc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style/TextAppearance.AppCompat.Body1"</w:t>
      </w:r>
    </w:p>
    <w:p w14:paraId="5F1213C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sp"</w:t>
      </w:r>
    </w:p>
    <w:p w14:paraId="538EA94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autoSizeTextTyp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niform"</w:t>
      </w:r>
    </w:p>
    <w:p w14:paraId="230070F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layout_editor_absoluteX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dp"</w:t>
      </w:r>
    </w:p>
    <w:p w14:paraId="62FA96B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layout_editor_absolute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42749BE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E8EF52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1D60483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utton_search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1BE43E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B401FC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60F0E5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28dp"</w:t>
      </w:r>
    </w:p>
    <w:p w14:paraId="3AA6410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28dp"</w:t>
      </w:r>
    </w:p>
    <w:p w14:paraId="171880B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84dp"</w:t>
      </w:r>
    </w:p>
    <w:p w14:paraId="220F56B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Delete"</w:t>
      </w:r>
    </w:p>
    <w:p w14:paraId="417E304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210DE09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2C6CE1E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8245DB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constraintlayout.widget.ConstraintLayout</w:t>
      </w:r>
      <w:proofErr w:type="spellEnd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79743763" w14:textId="103A5A4E" w:rsidR="0014756C" w:rsidRDefault="0014756C" w:rsidP="0014756C">
      <w:pPr>
        <w:rPr>
          <w:rFonts w:eastAsia="Times New Roman" w:cstheme="minorHAnsi"/>
          <w:b/>
          <w:bCs/>
          <w:sz w:val="24"/>
          <w:szCs w:val="24"/>
          <w:lang w:eastAsia="en-IN"/>
        </w:rPr>
      </w:pPr>
    </w:p>
    <w:p w14:paraId="29A72732" w14:textId="4A4AAA93" w:rsidR="0014756C" w:rsidRDefault="0014756C" w:rsidP="0014756C">
      <w:pPr>
        <w:rPr>
          <w:rFonts w:eastAsia="Times New Roman" w:cstheme="minorHAnsi"/>
          <w:b/>
          <w:bCs/>
          <w:sz w:val="24"/>
          <w:szCs w:val="24"/>
          <w:lang w:eastAsia="en-IN"/>
        </w:rPr>
      </w:pPr>
      <w:r>
        <w:rPr>
          <w:rFonts w:eastAsia="Times New Roman" w:cstheme="minorHAnsi"/>
          <w:b/>
          <w:bCs/>
          <w:sz w:val="24"/>
          <w:szCs w:val="24"/>
          <w:lang w:eastAsia="en-IN"/>
        </w:rPr>
        <w:t>Activity_update.xml:</w:t>
      </w:r>
    </w:p>
    <w:p w14:paraId="1B5084D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?xml</w:t>
      </w:r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version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.0"</w:t>
      </w:r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encod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tf-8"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?&gt;</w:t>
      </w:r>
    </w:p>
    <w:p w14:paraId="7B04B62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constraintlayout.widget.ConstraintLayou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ndro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/android"</w:t>
      </w:r>
    </w:p>
    <w:p w14:paraId="7ECC905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p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-auto"</w:t>
      </w:r>
    </w:p>
    <w:p w14:paraId="08C95C6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tool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tools"</w:t>
      </w:r>
    </w:p>
    <w:p w14:paraId="2FEAA15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73BD90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E0290C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3378FFF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con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.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inActivity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44000F6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15CB5F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RadioButton</w:t>
      </w:r>
      <w:proofErr w:type="spellEnd"/>
    </w:p>
    <w:p w14:paraId="6CBEB29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adioButtonOther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AD6BC4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B01ACD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A514F4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dp"</w:t>
      </w:r>
    </w:p>
    <w:p w14:paraId="3C5A80E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dp"</w:t>
      </w:r>
    </w:p>
    <w:p w14:paraId="7710D7C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16dp"</w:t>
      </w:r>
    </w:p>
    <w:p w14:paraId="5C335C7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Other"</w:t>
      </w:r>
    </w:p>
    <w:p w14:paraId="396F134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End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adioButtonFemale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54360A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4E0136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3543DF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21D907E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10"</w:t>
      </w:r>
    </w:p>
    <w:p w14:paraId="1E10784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7dp"</w:t>
      </w:r>
    </w:p>
    <w:p w14:paraId="78E38D2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5dp"</w:t>
      </w:r>
    </w:p>
    <w:p w14:paraId="4CAA8B4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0dp"</w:t>
      </w:r>
    </w:p>
    <w:p w14:paraId="45ACE2C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0dp"</w:t>
      </w:r>
    </w:p>
    <w:p w14:paraId="1483CB0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60dp"</w:t>
      </w:r>
    </w:p>
    <w:p w14:paraId="1F11696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alary"</w:t>
      </w:r>
    </w:p>
    <w:p w14:paraId="7A051FF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31A7D2C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0E4E990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8516ED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671725D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7"</w:t>
      </w:r>
    </w:p>
    <w:p w14:paraId="7E14B32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7dp"</w:t>
      </w:r>
    </w:p>
    <w:p w14:paraId="7B29C28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5dp"</w:t>
      </w:r>
    </w:p>
    <w:p w14:paraId="0C18632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0dp"</w:t>
      </w:r>
    </w:p>
    <w:p w14:paraId="1E9F916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0dp"</w:t>
      </w:r>
    </w:p>
    <w:p w14:paraId="6A98E60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88dp"</w:t>
      </w:r>
    </w:p>
    <w:p w14:paraId="06BE097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Department"</w:t>
      </w:r>
    </w:p>
    <w:p w14:paraId="437EE3E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75FA6A3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22CA850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E5DE92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03C6834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6"</w:t>
      </w:r>
    </w:p>
    <w:p w14:paraId="71A78CF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7dp"</w:t>
      </w:r>
    </w:p>
    <w:p w14:paraId="43D7CCD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5dp"</w:t>
      </w:r>
    </w:p>
    <w:p w14:paraId="48D9A67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0dp"</w:t>
      </w:r>
    </w:p>
    <w:p w14:paraId="60D4586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0dp"</w:t>
      </w:r>
    </w:p>
    <w:p w14:paraId="4D506F9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20dp"</w:t>
      </w:r>
    </w:p>
    <w:p w14:paraId="21D4C2B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Gender"</w:t>
      </w:r>
    </w:p>
    <w:p w14:paraId="7A3F241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6359AF3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02A30DC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4541B0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699DBAE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3"</w:t>
      </w:r>
    </w:p>
    <w:p w14:paraId="63190FB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7dp"</w:t>
      </w:r>
    </w:p>
    <w:p w14:paraId="537C650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5dp"</w:t>
      </w:r>
    </w:p>
    <w:p w14:paraId="663C81F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6dp"</w:t>
      </w:r>
    </w:p>
    <w:p w14:paraId="3A52414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6dp"</w:t>
      </w:r>
    </w:p>
    <w:p w14:paraId="009E761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44dp"</w:t>
      </w:r>
    </w:p>
    <w:p w14:paraId="5A25268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Employee Name"</w:t>
      </w:r>
    </w:p>
    <w:p w14:paraId="5E43B82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66FD5EF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213090D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F31EFB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appcompat.widget.Toolbar</w:t>
      </w:r>
      <w:proofErr w:type="spellEnd"/>
    </w:p>
    <w:p w14:paraId="19C5DDE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oolbar"</w:t>
      </w:r>
    </w:p>
    <w:p w14:paraId="56DEB70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91FF4F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?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ttr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tionBarSize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A05596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?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ttr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Primary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A43D50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ancho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oolbar"</w:t>
      </w:r>
    </w:p>
    <w:p w14:paraId="77505D1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anchorGra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110E6C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layout_editor_absoluteX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dp"</w:t>
      </w:r>
    </w:p>
    <w:p w14:paraId="6071E71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layout_editor_absolute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dp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0CBC0B5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50AFCB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318DCD9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View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8154D9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7dp"</w:t>
      </w:r>
    </w:p>
    <w:p w14:paraId="544F2A2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5dp"</w:t>
      </w:r>
    </w:p>
    <w:p w14:paraId="7C10AA6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6dp"</w:t>
      </w:r>
    </w:p>
    <w:p w14:paraId="2667016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6dp"</w:t>
      </w:r>
    </w:p>
    <w:p w14:paraId="58AD6BD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0dp"</w:t>
      </w:r>
    </w:p>
    <w:p w14:paraId="100DE88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Employee Code"</w:t>
      </w:r>
    </w:p>
    <w:p w14:paraId="009E2DF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4F56ACB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4B2D64C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77F888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EditText</w:t>
      </w:r>
      <w:proofErr w:type="spellEnd"/>
    </w:p>
    <w:p w14:paraId="62A6386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mpcode_upd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DCF981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009C8A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263678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4dp"</w:t>
      </w:r>
    </w:p>
    <w:p w14:paraId="4A87EDC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4dp"</w:t>
      </w:r>
    </w:p>
    <w:p w14:paraId="5BBAB50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5dp"</w:t>
      </w:r>
    </w:p>
    <w:p w14:paraId="24C09CE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em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"</w:t>
      </w:r>
    </w:p>
    <w:p w14:paraId="0C50E47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nputTyp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PersonName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659CE8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End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View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E54B8F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Bottom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oolbar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634947E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D58572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1113BAF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4"</w:t>
      </w:r>
    </w:p>
    <w:p w14:paraId="3CF8B37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10dp"</w:t>
      </w:r>
    </w:p>
    <w:p w14:paraId="2C09508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4dp"</w:t>
      </w:r>
    </w:p>
    <w:p w14:paraId="7C63B17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fontFamil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ans-serif-condensed-medium"</w:t>
      </w:r>
    </w:p>
    <w:p w14:paraId="179B512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gra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C85575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pdate Page"</w:t>
      </w:r>
    </w:p>
    <w:p w14:paraId="6275002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ppearanc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style/TextAppearance.AppCompat.Body1"</w:t>
      </w:r>
    </w:p>
    <w:p w14:paraId="3D936D3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sp"</w:t>
      </w:r>
    </w:p>
    <w:p w14:paraId="5BD1FF1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autoSizeTextTyp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niform"</w:t>
      </w:r>
    </w:p>
    <w:p w14:paraId="223512D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layout_editor_absoluteX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dp"</w:t>
      </w:r>
    </w:p>
    <w:p w14:paraId="691FAB7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layout_editor_absolute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7F03239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6794CB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Spinner</w:t>
      </w:r>
    </w:p>
    <w:p w14:paraId="6681FCA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spinner"</w:t>
      </w:r>
    </w:p>
    <w:p w14:paraId="23C64E2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8dp"</w:t>
      </w:r>
    </w:p>
    <w:p w14:paraId="09B15D4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1dp"</w:t>
      </w:r>
    </w:p>
    <w:p w14:paraId="7454333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dp"</w:t>
      </w:r>
    </w:p>
    <w:p w14:paraId="5D3E080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dp"</w:t>
      </w:r>
    </w:p>
    <w:p w14:paraId="2FC67A7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88dp"</w:t>
      </w:r>
    </w:p>
    <w:p w14:paraId="6C54E81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entrie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array/department"</w:t>
      </w:r>
    </w:p>
    <w:p w14:paraId="1059AC4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End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7"</w:t>
      </w:r>
    </w:p>
    <w:p w14:paraId="5B32F07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4C40DD4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F76B06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EditText</w:t>
      </w:r>
      <w:proofErr w:type="spellEnd"/>
    </w:p>
    <w:p w14:paraId="375A730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mpsalary_upd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3FBA71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845E52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C744A0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dp"</w:t>
      </w:r>
    </w:p>
    <w:p w14:paraId="1447DD7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dp"</w:t>
      </w:r>
    </w:p>
    <w:p w14:paraId="24089EB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64dp"</w:t>
      </w:r>
    </w:p>
    <w:p w14:paraId="79BD7C9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em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"</w:t>
      </w:r>
    </w:p>
    <w:p w14:paraId="756189D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nputTyp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ime"</w:t>
      </w:r>
    </w:p>
    <w:p w14:paraId="39F1E6F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End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10"</w:t>
      </w:r>
    </w:p>
    <w:p w14:paraId="1036F7F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27D45F5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95AF39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5140816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utton_search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2B2706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28E89D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14ACAF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44dp"</w:t>
      </w:r>
    </w:p>
    <w:p w14:paraId="1D58E84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44dp"</w:t>
      </w:r>
    </w:p>
    <w:p w14:paraId="76D3E36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64dp"</w:t>
      </w:r>
    </w:p>
    <w:p w14:paraId="39C6D62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onClick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bmitFields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C1389B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pdate"</w:t>
      </w:r>
    </w:p>
    <w:p w14:paraId="3497E82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42B13D5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248AF60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20DC9C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EditText</w:t>
      </w:r>
      <w:proofErr w:type="spellEnd"/>
    </w:p>
    <w:p w14:paraId="6601CF1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mpname_upd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E71DD3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13FE17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AB885E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4dp"</w:t>
      </w:r>
    </w:p>
    <w:p w14:paraId="03F54D8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4dp"</w:t>
      </w:r>
    </w:p>
    <w:p w14:paraId="74AB00E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44dp"</w:t>
      </w:r>
    </w:p>
    <w:p w14:paraId="5F4DF90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em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"</w:t>
      </w:r>
    </w:p>
    <w:p w14:paraId="4D5859D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nputTyp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PersonName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17B591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End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3"</w:t>
      </w:r>
    </w:p>
    <w:p w14:paraId="04155B8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4264851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55358D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RadioButton</w:t>
      </w:r>
      <w:proofErr w:type="spellEnd"/>
    </w:p>
    <w:p w14:paraId="0983150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adioButtonMale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4C9A15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63FD94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A80567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dp"</w:t>
      </w:r>
    </w:p>
    <w:p w14:paraId="4882A20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dp"</w:t>
      </w:r>
    </w:p>
    <w:p w14:paraId="568E84E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16dp"</w:t>
      </w:r>
    </w:p>
    <w:p w14:paraId="348CE7F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Male"</w:t>
      </w:r>
    </w:p>
    <w:p w14:paraId="1CAB86A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End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6"</w:t>
      </w:r>
    </w:p>
    <w:p w14:paraId="7B58CC8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oolbar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18AAD1B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C3C841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RadioButton</w:t>
      </w:r>
      <w:proofErr w:type="spellEnd"/>
    </w:p>
    <w:p w14:paraId="68A4570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adioButtonFemale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3AC486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36206C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2AB1A6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dp"</w:t>
      </w:r>
    </w:p>
    <w:p w14:paraId="59216D1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dp"</w:t>
      </w:r>
    </w:p>
    <w:p w14:paraId="7261D1C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16dp"</w:t>
      </w:r>
    </w:p>
    <w:p w14:paraId="2DB8DC3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Female"</w:t>
      </w:r>
    </w:p>
    <w:p w14:paraId="27E5E53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End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adioButtonMale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996DBF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6B80CDD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766C09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constraintlayout.widget.ConstraintLayout</w:t>
      </w:r>
      <w:proofErr w:type="spellEnd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04870A3D" w14:textId="1A58C94C" w:rsidR="0014756C" w:rsidRDefault="0014756C" w:rsidP="0014756C">
      <w:pPr>
        <w:rPr>
          <w:rFonts w:eastAsia="Times New Roman" w:cstheme="minorHAnsi"/>
          <w:b/>
          <w:bCs/>
          <w:sz w:val="24"/>
          <w:szCs w:val="24"/>
          <w:lang w:eastAsia="en-IN"/>
        </w:rPr>
      </w:pPr>
    </w:p>
    <w:p w14:paraId="5B2F3316" w14:textId="6B153920" w:rsidR="0014756C" w:rsidRDefault="0014756C" w:rsidP="0014756C">
      <w:pPr>
        <w:rPr>
          <w:rFonts w:eastAsia="Times New Roman" w:cstheme="minorHAnsi"/>
          <w:b/>
          <w:bCs/>
          <w:sz w:val="24"/>
          <w:szCs w:val="24"/>
          <w:lang w:eastAsia="en-IN"/>
        </w:rPr>
      </w:pPr>
      <w:r>
        <w:rPr>
          <w:rFonts w:eastAsia="Times New Roman" w:cstheme="minorHAnsi"/>
          <w:b/>
          <w:bCs/>
          <w:sz w:val="24"/>
          <w:szCs w:val="24"/>
          <w:lang w:eastAsia="en-IN"/>
        </w:rPr>
        <w:t>Activity_retreive.xml:</w:t>
      </w:r>
    </w:p>
    <w:p w14:paraId="7AA5986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?xml</w:t>
      </w:r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version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.0"</w:t>
      </w:r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encoding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tf-8"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?&gt;</w:t>
      </w:r>
    </w:p>
    <w:p w14:paraId="3DD3D8D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constraintlayout.widget.ConstraintLayou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ndro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/android"</w:t>
      </w:r>
    </w:p>
    <w:p w14:paraId="0331B57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p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-auto"</w:t>
      </w:r>
    </w:p>
    <w:p w14:paraId="250AC95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tool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tools"</w:t>
      </w:r>
    </w:p>
    <w:p w14:paraId="29DB73F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2FC954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EF7E11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56832BC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con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.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inActivity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0134991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9E1C89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45DA374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alary_display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F86A67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93dp"</w:t>
      </w:r>
    </w:p>
    <w:p w14:paraId="4BACBB4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6dp"</w:t>
      </w:r>
    </w:p>
    <w:p w14:paraId="3C999EC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44dp"</w:t>
      </w:r>
    </w:p>
    <w:p w14:paraId="6C6C5E0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44dp"</w:t>
      </w:r>
    </w:p>
    <w:p w14:paraId="145F2AE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20dp"</w:t>
      </w:r>
    </w:p>
    <w:p w14:paraId="21FE829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3BE3BE8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2B122B2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30F0BC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2344A8F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ept_display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C13D2F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93dp"</w:t>
      </w:r>
    </w:p>
    <w:p w14:paraId="3F904A0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6dp"</w:t>
      </w:r>
    </w:p>
    <w:p w14:paraId="1D73FC2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44dp"</w:t>
      </w:r>
    </w:p>
    <w:p w14:paraId="059C49D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44dp"</w:t>
      </w:r>
    </w:p>
    <w:p w14:paraId="57C8A9D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64dp"</w:t>
      </w:r>
    </w:p>
    <w:p w14:paraId="4829ACC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01D5FCD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0950FCC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2FE14C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686F960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gender_display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BDC997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93dp"</w:t>
      </w:r>
    </w:p>
    <w:p w14:paraId="78F94AC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6dp"</w:t>
      </w:r>
    </w:p>
    <w:p w14:paraId="0EB632C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44dp"</w:t>
      </w:r>
    </w:p>
    <w:p w14:paraId="7EC77DA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44dp"</w:t>
      </w:r>
    </w:p>
    <w:p w14:paraId="462D06D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00dp"</w:t>
      </w:r>
    </w:p>
    <w:p w14:paraId="486CAB3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0BF23F6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6776BF4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1962DB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096399A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mpname_display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4D0B221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93dp"</w:t>
      </w:r>
    </w:p>
    <w:p w14:paraId="3F26C41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6dp"</w:t>
      </w:r>
    </w:p>
    <w:p w14:paraId="4D3C642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52dp"</w:t>
      </w:r>
    </w:p>
    <w:p w14:paraId="20DA9A1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52dp"</w:t>
      </w:r>
    </w:p>
    <w:p w14:paraId="7D5706A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36dp"</w:t>
      </w:r>
    </w:p>
    <w:p w14:paraId="0EA61BE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1588C5B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B1670D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6F40D7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3BB5B03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10"</w:t>
      </w:r>
    </w:p>
    <w:p w14:paraId="44366FA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7dp"</w:t>
      </w:r>
    </w:p>
    <w:p w14:paraId="7766E1B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5dp"</w:t>
      </w:r>
    </w:p>
    <w:p w14:paraId="40EE073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4dp"</w:t>
      </w:r>
    </w:p>
    <w:p w14:paraId="0697ABD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4dp"</w:t>
      </w:r>
    </w:p>
    <w:p w14:paraId="03A7147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20dp"</w:t>
      </w:r>
    </w:p>
    <w:p w14:paraId="3BC810A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alary"</w:t>
      </w:r>
    </w:p>
    <w:p w14:paraId="0533120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1347AE6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3FFB463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5C0A14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69F8656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7"</w:t>
      </w:r>
    </w:p>
    <w:p w14:paraId="7957123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7dp"</w:t>
      </w:r>
    </w:p>
    <w:p w14:paraId="1C635E4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5dp"</w:t>
      </w:r>
    </w:p>
    <w:p w14:paraId="2B2421D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4dp"</w:t>
      </w:r>
    </w:p>
    <w:p w14:paraId="2433AF8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4dp"</w:t>
      </w:r>
    </w:p>
    <w:p w14:paraId="6DE1367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64dp"</w:t>
      </w:r>
    </w:p>
    <w:p w14:paraId="73F25E9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Department"</w:t>
      </w:r>
    </w:p>
    <w:p w14:paraId="3422F8D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3CB1C01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0A23776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DA912C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2A41F3A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6"</w:t>
      </w:r>
    </w:p>
    <w:p w14:paraId="3F2DDAB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7dp"</w:t>
      </w:r>
    </w:p>
    <w:p w14:paraId="5D2D428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5dp"</w:t>
      </w:r>
    </w:p>
    <w:p w14:paraId="2C5EF66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4dp"</w:t>
      </w:r>
    </w:p>
    <w:p w14:paraId="521FF62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4dp"</w:t>
      </w:r>
    </w:p>
    <w:p w14:paraId="2F33387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04dp"</w:t>
      </w:r>
    </w:p>
    <w:p w14:paraId="5B0A289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Gender"</w:t>
      </w:r>
    </w:p>
    <w:p w14:paraId="2FC2F56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654D492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60FB799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A74605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4DA08BD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3"</w:t>
      </w:r>
    </w:p>
    <w:p w14:paraId="2321DE0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7dp"</w:t>
      </w:r>
    </w:p>
    <w:p w14:paraId="6550408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5dp"</w:t>
      </w:r>
    </w:p>
    <w:p w14:paraId="52C7A66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4dp"</w:t>
      </w:r>
    </w:p>
    <w:p w14:paraId="504680F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4dp"</w:t>
      </w:r>
    </w:p>
    <w:p w14:paraId="3BCEB0F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40dp"</w:t>
      </w:r>
    </w:p>
    <w:p w14:paraId="0367CBC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Employee Name"</w:t>
      </w:r>
    </w:p>
    <w:p w14:paraId="40012ED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086DD12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77FCCA9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7F4B00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appcompat.widget.Toolbar</w:t>
      </w:r>
      <w:proofErr w:type="spellEnd"/>
    </w:p>
    <w:p w14:paraId="4112377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oolbar"</w:t>
      </w:r>
    </w:p>
    <w:p w14:paraId="72E797A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39B24C1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?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ttr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tionBarSize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81F026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backgroun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?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ttr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lorPrimary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8AAF0C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anchor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oolbar"</w:t>
      </w:r>
    </w:p>
    <w:p w14:paraId="40E4865F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anchorGra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A03B03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layout_editor_absoluteX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dp"</w:t>
      </w:r>
    </w:p>
    <w:p w14:paraId="1A8B452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layout_editor_absolute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dp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6BE8E4F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0A41AD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12A583F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View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2C5665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7dp"</w:t>
      </w:r>
    </w:p>
    <w:p w14:paraId="19F4D561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5dp"</w:t>
      </w:r>
    </w:p>
    <w:p w14:paraId="60AAAAC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6dp"</w:t>
      </w:r>
    </w:p>
    <w:p w14:paraId="0E6570A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36dp"</w:t>
      </w:r>
    </w:p>
    <w:p w14:paraId="649F758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80dp"</w:t>
      </w:r>
    </w:p>
    <w:p w14:paraId="546CCB7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Employee Code"</w:t>
      </w:r>
    </w:p>
    <w:p w14:paraId="6CC6144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0605D52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28CEB9F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DC21F0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EditText</w:t>
      </w:r>
      <w:proofErr w:type="spellEnd"/>
    </w:p>
    <w:p w14:paraId="3B2D8D5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mpcode_upd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D93F9C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0E12EF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9D3890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4dp"</w:t>
      </w:r>
    </w:p>
    <w:p w14:paraId="333BCBF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4dp"</w:t>
      </w:r>
    </w:p>
    <w:p w14:paraId="180BE1E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5dp"</w:t>
      </w:r>
    </w:p>
    <w:p w14:paraId="1AE700DD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ems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0"</w:t>
      </w:r>
    </w:p>
    <w:p w14:paraId="2B18E7DE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nputTyp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PersonName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7583F15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End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extView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61CF3BB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Bottom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oolbar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6633183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13531C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TextView</w:t>
      </w:r>
      <w:proofErr w:type="spellEnd"/>
    </w:p>
    <w:p w14:paraId="00C273F0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textView4"</w:t>
      </w:r>
    </w:p>
    <w:p w14:paraId="3EE661D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410dp"</w:t>
      </w:r>
    </w:p>
    <w:p w14:paraId="2744D3B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54dp"</w:t>
      </w:r>
    </w:p>
    <w:p w14:paraId="167B11E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fontFamil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ans-serif-condensed-medium"</w:t>
      </w:r>
    </w:p>
    <w:p w14:paraId="0A69F55A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gravit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enter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DF646E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Retrieve Page"</w:t>
      </w:r>
    </w:p>
    <w:p w14:paraId="0C0AD12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Appearanc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style/TextAppearance.AppCompat.Body1"</w:t>
      </w:r>
    </w:p>
    <w:p w14:paraId="160698B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Siz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20sp"</w:t>
      </w:r>
    </w:p>
    <w:p w14:paraId="161D6C4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autoSizeTextType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niform"</w:t>
      </w:r>
    </w:p>
    <w:p w14:paraId="01CF20A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layout_editor_absoluteX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0dp"</w:t>
      </w:r>
    </w:p>
    <w:p w14:paraId="0223959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layout_editor_absoluteY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dp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2A2F4257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210C4B6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08576CC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utton_search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CF42505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width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D3D02C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heigh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8A0CE49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Star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28dp"</w:t>
      </w:r>
    </w:p>
    <w:p w14:paraId="1C168443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Lef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28dp"</w:t>
      </w:r>
    </w:p>
    <w:p w14:paraId="26DCCB98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_marginTop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84dp"</w:t>
      </w:r>
    </w:p>
    <w:p w14:paraId="7F7B441B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Search"</w:t>
      </w:r>
    </w:p>
    <w:p w14:paraId="36F0C15C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Start_toStart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</w:p>
    <w:p w14:paraId="4D36C28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2268E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:layout_constraintTop_toTopOf</w:t>
      </w:r>
      <w:proofErr w:type="spellEnd"/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22268E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parent"</w:t>
      </w:r>
      <w:r w:rsidRPr="0022268E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48D0D822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F006134" w14:textId="77777777" w:rsidR="0022268E" w:rsidRPr="0022268E" w:rsidRDefault="0022268E" w:rsidP="0022268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constraintlayout.widget.ConstraintLayout</w:t>
      </w:r>
      <w:proofErr w:type="spellEnd"/>
      <w:r w:rsidRPr="0022268E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283D66C1" w14:textId="1F6FE872" w:rsidR="0014756C" w:rsidRDefault="0014756C" w:rsidP="0014756C">
      <w:pPr>
        <w:rPr>
          <w:rFonts w:eastAsia="Times New Roman" w:cstheme="minorHAnsi"/>
          <w:b/>
          <w:bCs/>
          <w:sz w:val="24"/>
          <w:szCs w:val="24"/>
          <w:lang w:eastAsia="en-IN"/>
        </w:rPr>
      </w:pPr>
    </w:p>
    <w:p w14:paraId="50D0679A" w14:textId="77777777" w:rsidR="0014756C" w:rsidRDefault="0014756C" w:rsidP="0014756C">
      <w:pPr>
        <w:rPr>
          <w:rFonts w:eastAsia="Times New Roman" w:cstheme="minorHAnsi"/>
          <w:b/>
          <w:bCs/>
          <w:noProof/>
          <w:sz w:val="28"/>
          <w:szCs w:val="28"/>
          <w:lang w:eastAsia="en-IN"/>
        </w:rPr>
      </w:pPr>
      <w:r w:rsidRPr="0014756C">
        <w:rPr>
          <w:rFonts w:eastAsia="Times New Roman" w:cstheme="minorHAnsi"/>
          <w:b/>
          <w:bCs/>
          <w:sz w:val="28"/>
          <w:szCs w:val="28"/>
          <w:lang w:eastAsia="en-IN"/>
        </w:rPr>
        <w:t>Outputs:</w:t>
      </w:r>
      <w:r w:rsidRPr="0014756C">
        <w:rPr>
          <w:rFonts w:eastAsia="Times New Roman" w:cstheme="minorHAnsi"/>
          <w:b/>
          <w:bCs/>
          <w:noProof/>
          <w:sz w:val="28"/>
          <w:szCs w:val="28"/>
          <w:lang w:eastAsia="en-IN"/>
        </w:rPr>
        <w:t xml:space="preserve"> </w:t>
      </w:r>
    </w:p>
    <w:p w14:paraId="06918AC2" w14:textId="13B23CE2" w:rsidR="0014756C" w:rsidRPr="0014756C" w:rsidRDefault="0014756C" w:rsidP="0014756C">
      <w:pPr>
        <w:rPr>
          <w:rFonts w:eastAsia="Times New Roman" w:cstheme="minorHAnsi"/>
          <w:b/>
          <w:bCs/>
          <w:sz w:val="28"/>
          <w:szCs w:val="28"/>
          <w:lang w:eastAsia="en-IN"/>
        </w:rPr>
      </w:pPr>
      <w:r>
        <w:rPr>
          <w:rFonts w:eastAsia="Times New Roman" w:cstheme="minorHAnsi"/>
          <w:b/>
          <w:bCs/>
          <w:noProof/>
          <w:sz w:val="28"/>
          <w:szCs w:val="28"/>
          <w:lang w:eastAsia="en-IN"/>
        </w:rPr>
        <w:lastRenderedPageBreak/>
        <w:drawing>
          <wp:inline distT="0" distB="0" distL="0" distR="0" wp14:anchorId="29076099" wp14:editId="7AF2689D">
            <wp:extent cx="1807761" cy="38957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7761" cy="389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2268E">
        <w:rPr>
          <w:rFonts w:eastAsia="Times New Roman" w:cstheme="minorHAnsi"/>
          <w:b/>
          <w:bCs/>
          <w:noProof/>
          <w:sz w:val="28"/>
          <w:szCs w:val="28"/>
          <w:lang w:eastAsia="en-IN"/>
        </w:rPr>
        <w:t xml:space="preserve">           </w:t>
      </w:r>
      <w:r>
        <w:rPr>
          <w:rFonts w:eastAsia="Times New Roman" w:cstheme="minorHAnsi"/>
          <w:b/>
          <w:bCs/>
          <w:noProof/>
          <w:sz w:val="28"/>
          <w:szCs w:val="28"/>
          <w:lang w:eastAsia="en-IN"/>
        </w:rPr>
        <w:drawing>
          <wp:inline distT="0" distB="0" distL="0" distR="0" wp14:anchorId="10434898" wp14:editId="00FCA90C">
            <wp:extent cx="1769823" cy="3951936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9823" cy="3951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Times New Roman" w:cstheme="minorHAnsi"/>
          <w:b/>
          <w:bCs/>
          <w:noProof/>
          <w:sz w:val="28"/>
          <w:szCs w:val="28"/>
          <w:lang w:eastAsia="en-IN"/>
        </w:rPr>
        <w:drawing>
          <wp:inline distT="0" distB="0" distL="0" distR="0" wp14:anchorId="538FFA70" wp14:editId="109516BF">
            <wp:extent cx="2132023" cy="4410075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7901" cy="4422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2268E">
        <w:rPr>
          <w:rFonts w:eastAsia="Times New Roman" w:cstheme="minorHAnsi"/>
          <w:b/>
          <w:bCs/>
          <w:noProof/>
          <w:sz w:val="28"/>
          <w:szCs w:val="28"/>
          <w:lang w:eastAsia="en-IN"/>
        </w:rPr>
        <w:t xml:space="preserve">      </w:t>
      </w:r>
      <w:r>
        <w:rPr>
          <w:rFonts w:eastAsia="Times New Roman" w:cstheme="minorHAnsi"/>
          <w:b/>
          <w:bCs/>
          <w:noProof/>
          <w:sz w:val="28"/>
          <w:szCs w:val="28"/>
          <w:lang w:eastAsia="en-IN"/>
        </w:rPr>
        <w:drawing>
          <wp:inline distT="0" distB="0" distL="0" distR="0" wp14:anchorId="63BC0BD6" wp14:editId="1C82A022">
            <wp:extent cx="2109662" cy="4429125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237" cy="4445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Times New Roman" w:cstheme="minorHAnsi"/>
          <w:b/>
          <w:bCs/>
          <w:noProof/>
          <w:sz w:val="28"/>
          <w:szCs w:val="28"/>
          <w:lang w:eastAsia="en-IN"/>
        </w:rPr>
        <w:lastRenderedPageBreak/>
        <w:drawing>
          <wp:inline distT="0" distB="0" distL="0" distR="0" wp14:anchorId="369F4157" wp14:editId="4B31713E">
            <wp:extent cx="2407250" cy="50272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2434" cy="5038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F635B8" w14:textId="77777777" w:rsidR="0014756C" w:rsidRPr="0014756C" w:rsidRDefault="0014756C" w:rsidP="0014756C">
      <w:pPr>
        <w:rPr>
          <w:rFonts w:eastAsia="Times New Roman" w:cstheme="minorHAnsi"/>
          <w:b/>
          <w:bCs/>
          <w:sz w:val="24"/>
          <w:szCs w:val="24"/>
          <w:lang w:eastAsia="en-IN"/>
        </w:rPr>
      </w:pPr>
    </w:p>
    <w:p w14:paraId="70D8A772" w14:textId="77777777" w:rsidR="0014756C" w:rsidRDefault="0014756C" w:rsidP="0014756C">
      <w:pPr>
        <w:rPr>
          <w:b/>
          <w:bCs/>
          <w:sz w:val="28"/>
          <w:szCs w:val="28"/>
        </w:rPr>
      </w:pPr>
    </w:p>
    <w:p w14:paraId="4697CF03" w14:textId="77777777" w:rsidR="008303FF" w:rsidRDefault="008303FF"/>
    <w:sectPr w:rsidR="008303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9A0160"/>
    <w:multiLevelType w:val="multilevel"/>
    <w:tmpl w:val="D1D8FF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TQyMjEws7SwMDJS0lEKTi0uzszPAykwrgUA8MW1lywAAAA="/>
  </w:docVars>
  <w:rsids>
    <w:rsidRoot w:val="0014756C"/>
    <w:rsid w:val="00107E46"/>
    <w:rsid w:val="0014756C"/>
    <w:rsid w:val="0022268E"/>
    <w:rsid w:val="00830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4749A"/>
  <w15:chartTrackingRefBased/>
  <w15:docId w15:val="{44B99943-E41A-4E0F-956D-58A84F08B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5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readcrumb-item">
    <w:name w:val="breadcrumb-item"/>
    <w:basedOn w:val="Normal"/>
    <w:rsid w:val="001475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14756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4756C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75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4756C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86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03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1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4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1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1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5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7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6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7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9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3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4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3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9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93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7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0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3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6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25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7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0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4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1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6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5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3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51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11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3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2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1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5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2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2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2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8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1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2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42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8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6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2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0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1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7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7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7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5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9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0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1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3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2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7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3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7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8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7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8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5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0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1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5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1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6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3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7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5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4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5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6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6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34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0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10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2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6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9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0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5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8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2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5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2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1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8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0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2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6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5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2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2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8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23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33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0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87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80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5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7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7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6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3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2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86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1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7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5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8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1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7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8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2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4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3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8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1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0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6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9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0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9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9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5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7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1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7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6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1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0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02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3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43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76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6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5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2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1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2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7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3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1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0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9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9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9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1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7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1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0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44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87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17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7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4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3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1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5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1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6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0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4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9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3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9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6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1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0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0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6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7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32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78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6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2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4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1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8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8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9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7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3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1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4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5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3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9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5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7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2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1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4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2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48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68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7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1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9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8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7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8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6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6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0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1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0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6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6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1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3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6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4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5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0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1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9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3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4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10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34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9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4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5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5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8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3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3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5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0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8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7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6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4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9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7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4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1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9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3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6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4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96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2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88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21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3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5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0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7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6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6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5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4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7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8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7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9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3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9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7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9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0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9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1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6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5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2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4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7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9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4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3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7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2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2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6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3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0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4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2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ms.ssn.edu.in/course/view.php?id=4096" TargetMode="External"/><Relationship Id="rId11" Type="http://schemas.openxmlformats.org/officeDocument/2006/relationships/image" Target="media/image5.png"/><Relationship Id="rId5" Type="http://schemas.openxmlformats.org/officeDocument/2006/relationships/hyperlink" Target="http://lms.ssn.edu.in/course/view.php?id=4096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0</Pages>
  <Words>6978</Words>
  <Characters>39780</Characters>
  <Application>Microsoft Office Word</Application>
  <DocSecurity>0</DocSecurity>
  <Lines>331</Lines>
  <Paragraphs>93</Paragraphs>
  <ScaleCrop>false</ScaleCrop>
  <Company/>
  <LinksUpToDate>false</LinksUpToDate>
  <CharactersWithSpaces>46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ath S</dc:creator>
  <cp:keywords/>
  <dc:description/>
  <cp:lastModifiedBy>SRINIVASAN Srinath</cp:lastModifiedBy>
  <cp:revision>3</cp:revision>
  <dcterms:created xsi:type="dcterms:W3CDTF">2021-09-16T04:47:00Z</dcterms:created>
  <dcterms:modified xsi:type="dcterms:W3CDTF">2021-10-31T12:13:00Z</dcterms:modified>
</cp:coreProperties>
</file>